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3480" w:rsidRPr="00AD5111" w:rsidRDefault="00AD5111" w:rsidP="00AD51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0" w:line="240" w:lineRule="auto"/>
        <w:rPr>
          <w:rFonts w:ascii="FuturaSerieBQ-DemiBoldSC" w:eastAsiaTheme="minorHAnsi" w:hAnsi="FuturaSerieBQ-DemiBoldSC" w:cs="FuturaSerieBQ-Light"/>
          <w:color w:val="000000"/>
          <w:sz w:val="44"/>
          <w:szCs w:val="28"/>
          <w:lang w:eastAsia="en-US"/>
        </w:rPr>
      </w:pPr>
      <w:r w:rsidRPr="00AD5111">
        <w:rPr>
          <w:rFonts w:ascii="FuturaSerieBQ-DemiBoldSC" w:eastAsiaTheme="minorHAnsi" w:hAnsi="FuturaSerieBQ-DemiBoldSC" w:cs="FuturaSerieBQ-Light"/>
          <w:color w:val="000000"/>
          <w:sz w:val="44"/>
          <w:szCs w:val="28"/>
          <w:lang w:eastAsia="en-US"/>
        </w:rPr>
        <w:t>PROJECT APPLICATION FORM.</w:t>
      </w:r>
    </w:p>
    <w:tbl>
      <w:tblPr>
        <w:tblStyle w:val="Tabellenraster"/>
        <w:tblW w:w="0" w:type="auto"/>
        <w:tblLook w:val="00A0" w:firstRow="1" w:lastRow="0" w:firstColumn="1" w:lastColumn="0" w:noHBand="0" w:noVBand="0"/>
      </w:tblPr>
      <w:tblGrid>
        <w:gridCol w:w="3335"/>
        <w:gridCol w:w="1431"/>
        <w:gridCol w:w="758"/>
        <w:gridCol w:w="1559"/>
        <w:gridCol w:w="1977"/>
      </w:tblGrid>
      <w:tr w:rsidR="00AD5111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AD5111" w:rsidRPr="00AD5111" w:rsidRDefault="00447F41" w:rsidP="00AD5111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337932855" w:edGrp="everyone" w:colFirst="1" w:colLast="1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Project name</w:t>
            </w:r>
          </w:p>
        </w:tc>
        <w:tc>
          <w:tcPr>
            <w:tcW w:w="5725" w:type="dxa"/>
            <w:gridSpan w:val="4"/>
          </w:tcPr>
          <w:p w:rsidR="00AD5111" w:rsidRPr="00AD5111" w:rsidRDefault="00AD5111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E534F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870447" w:rsidRDefault="00AE534F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970871413" w:edGrp="everyone" w:colFirst="1" w:colLast="1"/>
            <w:permEnd w:id="1337932855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Name of a</w:t>
            </w:r>
            <w:r w:rsidR="00375D80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pplying organisation, </w:t>
            </w:r>
          </w:p>
        </w:tc>
        <w:tc>
          <w:tcPr>
            <w:tcW w:w="5725" w:type="dxa"/>
            <w:gridSpan w:val="4"/>
          </w:tcPr>
          <w:p w:rsidR="003D3480" w:rsidRPr="00870447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E534F" w:rsidRPr="005A0A7F" w:rsidTr="00870447">
        <w:tc>
          <w:tcPr>
            <w:tcW w:w="3335" w:type="dxa"/>
            <w:shd w:val="clear" w:color="auto" w:fill="F2F2F2" w:themeFill="background1" w:themeFillShade="F2"/>
          </w:tcPr>
          <w:p w:rsidR="00AE534F" w:rsidRPr="00870447" w:rsidRDefault="00AE534F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950964985" w:edGrp="everyone" w:colFirst="1" w:colLast="1"/>
            <w:permEnd w:id="1970871413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L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egal status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e.g. NGO, charity etc.)</w:t>
            </w:r>
          </w:p>
        </w:tc>
        <w:tc>
          <w:tcPr>
            <w:tcW w:w="5725" w:type="dxa"/>
            <w:gridSpan w:val="4"/>
          </w:tcPr>
          <w:p w:rsidR="00FE423C" w:rsidRPr="00870447" w:rsidRDefault="00FE423C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46965107" w:edGrp="everyone"/>
            <w:permEnd w:id="246965107"/>
          </w:p>
        </w:tc>
      </w:tr>
      <w:tr w:rsidR="00410FC2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410FC2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590900004" w:edGrp="everyone" w:colFirst="1" w:colLast="1"/>
            <w:permEnd w:id="1950964985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Registration date</w:t>
            </w:r>
          </w:p>
        </w:tc>
        <w:tc>
          <w:tcPr>
            <w:tcW w:w="5725" w:type="dxa"/>
            <w:gridSpan w:val="4"/>
          </w:tcPr>
          <w:p w:rsidR="00410FC2" w:rsidRPr="00AD5111" w:rsidRDefault="00410FC2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358257303" w:edGrp="everyone" w:colFirst="1" w:colLast="1"/>
            <w:permEnd w:id="590900004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House number, street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727259895" w:edGrp="everyone" w:colFirst="1" w:colLast="1"/>
            <w:permEnd w:id="1358257303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Postcode 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571091200" w:edGrp="everyone" w:colFirst="1" w:colLast="1"/>
            <w:permEnd w:id="727259895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Town 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237587383" w:edGrp="everyone" w:colFirst="1" w:colLast="1"/>
            <w:permEnd w:id="571091200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Country 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415506407" w:edGrp="everyone" w:colFirst="1" w:colLast="1"/>
            <w:permEnd w:id="1237587383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Telephone and country code 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D34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576214689" w:edGrp="everyone" w:colFirst="1" w:colLast="1"/>
            <w:permEnd w:id="415506407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E</w:t>
            </w:r>
            <w:r w:rsidR="00375D80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mail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3D3480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614953074" w:edGrp="everyone" w:colFirst="1" w:colLast="1"/>
            <w:permEnd w:id="576214689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Web</w:t>
            </w:r>
            <w:r w:rsidR="002F129B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s</w:t>
            </w:r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ite</w:t>
            </w:r>
          </w:p>
        </w:tc>
        <w:tc>
          <w:tcPr>
            <w:tcW w:w="5725" w:type="dxa"/>
            <w:gridSpan w:val="4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625ED9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625ED9" w:rsidRPr="00AD5111" w:rsidRDefault="00AD5111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98118553" w:edGrp="everyone" w:colFirst="1" w:colLast="1"/>
            <w:permEnd w:id="1614953074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Bank account / </w:t>
            </w:r>
            <w:r w:rsidR="00375D80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bank name </w:t>
            </w:r>
          </w:p>
        </w:tc>
        <w:tc>
          <w:tcPr>
            <w:tcW w:w="5725" w:type="dxa"/>
            <w:gridSpan w:val="4"/>
          </w:tcPr>
          <w:p w:rsidR="00625ED9" w:rsidRPr="00AD5111" w:rsidRDefault="00625ED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625ED9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625ED9" w:rsidRPr="00AD5111" w:rsidRDefault="00375D80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2034050196" w:edGrp="everyone" w:colFirst="1" w:colLast="1"/>
            <w:permEnd w:id="198118553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Account number (</w:t>
            </w:r>
            <w:r w:rsidR="00625ED9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IBAN</w:t>
            </w:r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)</w:t>
            </w:r>
          </w:p>
        </w:tc>
        <w:tc>
          <w:tcPr>
            <w:tcW w:w="5725" w:type="dxa"/>
            <w:gridSpan w:val="4"/>
          </w:tcPr>
          <w:p w:rsidR="00625ED9" w:rsidRPr="00AD5111" w:rsidRDefault="00625ED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625ED9" w:rsidRPr="00AD5111" w:rsidTr="00870447">
        <w:tc>
          <w:tcPr>
            <w:tcW w:w="3335" w:type="dxa"/>
            <w:shd w:val="clear" w:color="auto" w:fill="F2F2F2" w:themeFill="background1" w:themeFillShade="F2"/>
          </w:tcPr>
          <w:p w:rsidR="00625ED9" w:rsidRPr="00AD5111" w:rsidRDefault="00C72A4C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2016047277" w:edGrp="everyone" w:colFirst="1" w:colLast="1"/>
            <w:permEnd w:id="2034050196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Bank Identifier Code</w:t>
            </w:r>
            <w:r w:rsidR="00625ED9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</w:t>
            </w:r>
            <w:r w:rsidR="00375D80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(</w:t>
            </w:r>
            <w:r w:rsidR="00625ED9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BIC</w:t>
            </w:r>
            <w:r w:rsidR="00375D80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)</w:t>
            </w:r>
          </w:p>
        </w:tc>
        <w:tc>
          <w:tcPr>
            <w:tcW w:w="5725" w:type="dxa"/>
            <w:gridSpan w:val="4"/>
          </w:tcPr>
          <w:p w:rsidR="00625ED9" w:rsidRPr="00AD5111" w:rsidRDefault="00625ED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32A9D" w:rsidRPr="005A0A7F" w:rsidTr="00870447">
        <w:tc>
          <w:tcPr>
            <w:tcW w:w="3335" w:type="dxa"/>
            <w:shd w:val="clear" w:color="auto" w:fill="F2F2F2" w:themeFill="background1" w:themeFillShade="F2"/>
          </w:tcPr>
          <w:p w:rsidR="00232A9D" w:rsidRPr="00870447" w:rsidRDefault="00AD5111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59588300" w:edGrp="everyone" w:colFirst="1" w:colLast="1"/>
            <w:permEnd w:id="2016047277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Authorised signatory and representative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Surname, forename, contact details)</w:t>
            </w:r>
          </w:p>
        </w:tc>
        <w:tc>
          <w:tcPr>
            <w:tcW w:w="5725" w:type="dxa"/>
            <w:gridSpan w:val="4"/>
          </w:tcPr>
          <w:p w:rsidR="00232A9D" w:rsidRPr="00870447" w:rsidRDefault="00232A9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70329" w:rsidRPr="005A0A7F" w:rsidTr="00870447">
        <w:tc>
          <w:tcPr>
            <w:tcW w:w="3335" w:type="dxa"/>
            <w:shd w:val="clear" w:color="auto" w:fill="F2F2F2" w:themeFill="background1" w:themeFillShade="F2"/>
          </w:tcPr>
          <w:p w:rsidR="00A70329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24773210" w:edGrp="everyone" w:colFirst="1" w:colLast="1"/>
            <w:permEnd w:id="1759588300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Organigram </w:t>
            </w:r>
            <w:r w:rsidR="00AD5111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="00AD5111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e.g. how many persons employed, what </w:t>
            </w:r>
            <w:r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functions, insert a graphic if possible</w:t>
            </w:r>
            <w:r w:rsidR="00AD5111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  <w:tc>
          <w:tcPr>
            <w:tcW w:w="5725" w:type="dxa"/>
            <w:gridSpan w:val="4"/>
          </w:tcPr>
          <w:p w:rsidR="00A70329" w:rsidRPr="00870447" w:rsidRDefault="00A7032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232A9D" w:rsidRPr="005A0A7F" w:rsidTr="00870447">
        <w:tc>
          <w:tcPr>
            <w:tcW w:w="3335" w:type="dxa"/>
            <w:shd w:val="clear" w:color="auto" w:fill="F2F2F2" w:themeFill="background1" w:themeFillShade="F2"/>
          </w:tcPr>
          <w:p w:rsidR="00232A9D" w:rsidRPr="00870447" w:rsidRDefault="00AD5111" w:rsidP="00375D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30720580" w:edGrp="everyone" w:colFirst="1" w:colLast="1"/>
            <w:permEnd w:id="1424773210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Short description of the organisation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aims, other projects, max. 500 characters)</w:t>
            </w:r>
          </w:p>
        </w:tc>
        <w:tc>
          <w:tcPr>
            <w:tcW w:w="5725" w:type="dxa"/>
            <w:gridSpan w:val="4"/>
          </w:tcPr>
          <w:p w:rsidR="00232A9D" w:rsidRPr="00870447" w:rsidRDefault="00232A9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530720580"/>
      <w:tr w:rsidR="00870447" w:rsidRPr="00870447" w:rsidTr="00870447">
        <w:trPr>
          <w:trHeight w:val="278"/>
        </w:trPr>
        <w:tc>
          <w:tcPr>
            <w:tcW w:w="3335" w:type="dxa"/>
            <w:vMerge w:val="restart"/>
            <w:shd w:val="clear" w:color="auto" w:fill="F2F2F2" w:themeFill="background1" w:themeFillShade="F2"/>
          </w:tcPr>
          <w:p w:rsidR="00870447" w:rsidRPr="00870447" w:rsidRDefault="00870447" w:rsidP="004D4204">
            <w:pPr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What was your overall organisational budget in </w:t>
            </w:r>
          </w:p>
        </w:tc>
        <w:tc>
          <w:tcPr>
            <w:tcW w:w="2189" w:type="dxa"/>
            <w:gridSpan w:val="2"/>
            <w:shd w:val="clear" w:color="auto" w:fill="F2F2F2" w:themeFill="background1" w:themeFillShade="F2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201</w:t>
            </w:r>
            <w:r w:rsid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6</w:t>
            </w:r>
          </w:p>
        </w:tc>
        <w:tc>
          <w:tcPr>
            <w:tcW w:w="3536" w:type="dxa"/>
            <w:gridSpan w:val="2"/>
            <w:shd w:val="clear" w:color="auto" w:fill="F2F2F2" w:themeFill="background1" w:themeFillShade="F2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201</w:t>
            </w:r>
            <w:r w:rsid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7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870447" w:rsidRPr="00870447" w:rsidTr="00870447">
        <w:trPr>
          <w:trHeight w:val="405"/>
        </w:trPr>
        <w:tc>
          <w:tcPr>
            <w:tcW w:w="3335" w:type="dxa"/>
            <w:vMerge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27783612" w:edGrp="everyone" w:colFirst="1" w:colLast="1"/>
            <w:permStart w:id="616529008" w:edGrp="everyone" w:colFirst="2" w:colLast="2"/>
          </w:p>
        </w:tc>
        <w:tc>
          <w:tcPr>
            <w:tcW w:w="2189" w:type="dxa"/>
            <w:gridSpan w:val="2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536" w:type="dxa"/>
            <w:gridSpan w:val="2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427783612"/>
      <w:permEnd w:id="616529008"/>
      <w:tr w:rsidR="00870447" w:rsidRPr="00870447" w:rsidTr="00870447">
        <w:trPr>
          <w:trHeight w:val="171"/>
        </w:trPr>
        <w:tc>
          <w:tcPr>
            <w:tcW w:w="3335" w:type="dxa"/>
            <w:vMerge w:val="restart"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Please list some of your previously implemented projects </w:t>
            </w:r>
            <w:r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if applicable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)</w:t>
            </w:r>
          </w:p>
        </w:tc>
        <w:tc>
          <w:tcPr>
            <w:tcW w:w="1431" w:type="dxa"/>
            <w:shd w:val="clear" w:color="auto" w:fill="F2F2F2" w:themeFill="background1" w:themeFillShade="F2"/>
          </w:tcPr>
          <w:p w:rsidR="00870447" w:rsidRPr="00AE534F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Project</w:t>
            </w:r>
          </w:p>
        </w:tc>
        <w:tc>
          <w:tcPr>
            <w:tcW w:w="758" w:type="dxa"/>
            <w:shd w:val="clear" w:color="auto" w:fill="F2F2F2" w:themeFill="background1" w:themeFillShade="F2"/>
          </w:tcPr>
          <w:p w:rsidR="00870447" w:rsidRPr="00AE534F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Year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870447" w:rsidRPr="00AE534F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Budget</w:t>
            </w:r>
          </w:p>
        </w:tc>
        <w:tc>
          <w:tcPr>
            <w:tcW w:w="1977" w:type="dxa"/>
            <w:shd w:val="clear" w:color="auto" w:fill="F2F2F2" w:themeFill="background1" w:themeFillShade="F2"/>
          </w:tcPr>
          <w:p w:rsidR="00870447" w:rsidRPr="00AE534F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AE534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Funding Source </w:t>
            </w:r>
          </w:p>
        </w:tc>
      </w:tr>
      <w:tr w:rsidR="00870447" w:rsidRPr="00870447" w:rsidTr="00870447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334011872" w:edGrp="everyone" w:colFirst="1" w:colLast="1"/>
            <w:permStart w:id="1315506401" w:edGrp="everyone" w:colFirst="2" w:colLast="2"/>
            <w:permStart w:id="1672304231" w:edGrp="everyone" w:colFirst="3" w:colLast="3"/>
            <w:permStart w:id="727268560" w:edGrp="everyone" w:colFirst="4" w:colLast="4"/>
          </w:p>
        </w:tc>
        <w:tc>
          <w:tcPr>
            <w:tcW w:w="1431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977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870447" w:rsidRPr="00870447" w:rsidTr="00870447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45525440" w:edGrp="everyone" w:colFirst="1" w:colLast="1"/>
            <w:permStart w:id="1413828141" w:edGrp="everyone" w:colFirst="2" w:colLast="2"/>
            <w:permStart w:id="1073290576" w:edGrp="everyone" w:colFirst="3" w:colLast="3"/>
            <w:permStart w:id="157680079" w:edGrp="everyone" w:colFirst="4" w:colLast="4"/>
            <w:permEnd w:id="1334011872"/>
            <w:permEnd w:id="1315506401"/>
            <w:permEnd w:id="1672304231"/>
            <w:permEnd w:id="727268560"/>
          </w:p>
        </w:tc>
        <w:tc>
          <w:tcPr>
            <w:tcW w:w="1431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977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870447" w:rsidRPr="00870447" w:rsidTr="00870447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73385507" w:edGrp="everyone" w:colFirst="1" w:colLast="1"/>
            <w:permStart w:id="1658716972" w:edGrp="everyone" w:colFirst="2" w:colLast="2"/>
            <w:permStart w:id="33758913" w:edGrp="everyone" w:colFirst="3" w:colLast="3"/>
            <w:permStart w:id="391992702" w:edGrp="everyone" w:colFirst="4" w:colLast="4"/>
            <w:permEnd w:id="1245525440"/>
            <w:permEnd w:id="1413828141"/>
            <w:permEnd w:id="1073290576"/>
            <w:permEnd w:id="157680079"/>
          </w:p>
        </w:tc>
        <w:tc>
          <w:tcPr>
            <w:tcW w:w="1431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977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870447" w:rsidRPr="00870447" w:rsidTr="00870447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:rsidR="00870447" w:rsidRDefault="00870447" w:rsidP="004D420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40041823" w:edGrp="everyone" w:colFirst="1" w:colLast="1"/>
            <w:permStart w:id="605296688" w:edGrp="everyone" w:colFirst="2" w:colLast="2"/>
            <w:permStart w:id="686119392" w:edGrp="everyone" w:colFirst="3" w:colLast="3"/>
            <w:permStart w:id="218039075" w:edGrp="everyone" w:colFirst="4" w:colLast="4"/>
            <w:permEnd w:id="1273385507"/>
            <w:permEnd w:id="1658716972"/>
            <w:permEnd w:id="33758913"/>
            <w:permEnd w:id="391992702"/>
          </w:p>
        </w:tc>
        <w:tc>
          <w:tcPr>
            <w:tcW w:w="1431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977" w:type="dxa"/>
          </w:tcPr>
          <w:p w:rsidR="00870447" w:rsidRPr="00870447" w:rsidRDefault="0087044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840041823"/>
      <w:permEnd w:id="605296688"/>
      <w:permEnd w:id="686119392"/>
      <w:permEnd w:id="218039075"/>
    </w:tbl>
    <w:p w:rsidR="003D3480" w:rsidRPr="00870447" w:rsidRDefault="003D3480" w:rsidP="003D3480">
      <w:pPr>
        <w:spacing w:after="0"/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</w:p>
    <w:p w:rsidR="003D3480" w:rsidRPr="00870447" w:rsidRDefault="003D3480" w:rsidP="003D3480">
      <w:pPr>
        <w:spacing w:after="0"/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ellenraster"/>
        <w:tblW w:w="0" w:type="auto"/>
        <w:tblLook w:val="00A0" w:firstRow="1" w:lastRow="0" w:firstColumn="1" w:lastColumn="0" w:noHBand="0" w:noVBand="0"/>
      </w:tblPr>
      <w:tblGrid>
        <w:gridCol w:w="3462"/>
        <w:gridCol w:w="2799"/>
        <w:gridCol w:w="2799"/>
      </w:tblGrid>
      <w:tr w:rsidR="003D3480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3D3480" w:rsidRPr="00AD5111" w:rsidRDefault="003D3480" w:rsidP="00AF31A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466520563" w:edGrp="everyone" w:colFirst="1" w:colLast="1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Name </w:t>
            </w:r>
            <w:r w:rsidR="00AF31AE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of the project</w:t>
            </w:r>
          </w:p>
        </w:tc>
        <w:tc>
          <w:tcPr>
            <w:tcW w:w="5598" w:type="dxa"/>
            <w:gridSpan w:val="2"/>
          </w:tcPr>
          <w:p w:rsidR="003D3480" w:rsidRPr="00AD5111" w:rsidRDefault="003D3480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BA5DC3" w:rsidRPr="005A0A7F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870447" w:rsidRDefault="00AF31AE" w:rsidP="001F2B2B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04469178" w:edGrp="everyone" w:colFirst="1" w:colLast="1"/>
            <w:permEnd w:id="1466520563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Project</w:t>
            </w:r>
            <w:r w:rsidR="001F2B2B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manager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="00AD5111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0"/>
                <w:lang w:val="en-GB" w:eastAsia="en-US"/>
              </w:rPr>
              <w:t>(if different from the signatory</w:t>
            </w:r>
            <w:r w:rsidR="00AE534F"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0"/>
                <w:lang w:val="en-GB" w:eastAsia="en-US"/>
              </w:rPr>
              <w:t xml:space="preserve"> </w:t>
            </w:r>
            <w:r w:rsidR="00AE534F"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0"/>
                <w:lang w:val="en-GB" w:eastAsia="en-US"/>
              </w:rPr>
              <w:lastRenderedPageBreak/>
              <w:t>s</w:t>
            </w:r>
            <w:r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0"/>
                <w:lang w:val="en-GB" w:eastAsia="en-US"/>
              </w:rPr>
              <w:t>urname, forename, contact detai</w:t>
            </w:r>
            <w:r w:rsidR="00F66E95" w:rsidRPr="00F66E95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0"/>
                <w:lang w:val="en-GB" w:eastAsia="en-US"/>
              </w:rPr>
              <w:t>ls)</w:t>
            </w:r>
          </w:p>
        </w:tc>
        <w:tc>
          <w:tcPr>
            <w:tcW w:w="5598" w:type="dxa"/>
            <w:gridSpan w:val="2"/>
          </w:tcPr>
          <w:p w:rsidR="00BA5DC3" w:rsidRPr="00870447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BA5DC3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AD5111" w:rsidRDefault="00AF31AE" w:rsidP="00AF31A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686832851" w:edGrp="everyone" w:colFirst="1" w:colLast="1"/>
            <w:permEnd w:id="1704469178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Country and </w:t>
            </w:r>
            <w:proofErr w:type="spellStart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target</w:t>
            </w:r>
            <w:proofErr w:type="spellEnd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</w:t>
            </w:r>
            <w:proofErr w:type="spellStart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region</w:t>
            </w:r>
            <w:proofErr w:type="spellEnd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</w:t>
            </w:r>
          </w:p>
        </w:tc>
        <w:tc>
          <w:tcPr>
            <w:tcW w:w="5598" w:type="dxa"/>
            <w:gridSpan w:val="2"/>
          </w:tcPr>
          <w:p w:rsidR="00BA5DC3" w:rsidRPr="00AD5111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8D3587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8D3587" w:rsidRPr="00AD5111" w:rsidRDefault="00AF31AE" w:rsidP="00AF31A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869872324" w:edGrp="everyone" w:colFirst="1" w:colLast="1"/>
            <w:permEnd w:id="686832851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Target group </w:t>
            </w:r>
          </w:p>
        </w:tc>
        <w:tc>
          <w:tcPr>
            <w:tcW w:w="5598" w:type="dxa"/>
            <w:gridSpan w:val="2"/>
          </w:tcPr>
          <w:p w:rsidR="008D3587" w:rsidRPr="00AD5111" w:rsidRDefault="008D3587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permEnd w:id="869872324"/>
      <w:tr w:rsidR="001F2B2B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1F2B2B" w:rsidRPr="00870447" w:rsidRDefault="001F2B2B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Summary of the project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500 characters)</w:t>
            </w:r>
          </w:p>
        </w:tc>
      </w:tr>
      <w:tr w:rsidR="001F2B2B" w:rsidRPr="005A0A7F" w:rsidTr="008D2D3D">
        <w:tc>
          <w:tcPr>
            <w:tcW w:w="9060" w:type="dxa"/>
            <w:gridSpan w:val="3"/>
            <w:shd w:val="clear" w:color="auto" w:fill="auto"/>
          </w:tcPr>
          <w:p w:rsidR="001F2B2B" w:rsidRPr="00870447" w:rsidRDefault="001F2B2B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361711844" w:edGrp="everyone" w:colFirst="0" w:colLast="0"/>
          </w:p>
          <w:p w:rsidR="001F2B2B" w:rsidRPr="00870447" w:rsidRDefault="001F2B2B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361711844"/>
      <w:tr w:rsidR="001F2B2B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1F2B2B" w:rsidRPr="00870447" w:rsidRDefault="001F2B2B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Detailed description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max. 3000 </w:t>
            </w:r>
            <w:r w:rsidR="008603A5" w:rsidRPr="00870447">
              <w:rPr>
                <w:rFonts w:ascii="FuturaSerieBQ-Light" w:eastAsiaTheme="minorHAnsi" w:hAnsi="FuturaSerieBQ-Light" w:cs="FuturaSerieBQ-Light"/>
                <w:i/>
                <w:noProof/>
                <w:color w:val="000000"/>
                <w:sz w:val="20"/>
                <w:szCs w:val="28"/>
                <w:lang w:val="en-GB" w:eastAsia="en-US"/>
              </w:rPr>
              <w:t>character</w:t>
            </w:r>
            <w:r w:rsidR="00F46A3A" w:rsidRPr="00870447">
              <w:rPr>
                <w:rFonts w:ascii="FuturaSerieBQ-Light" w:eastAsiaTheme="minorHAnsi" w:hAnsi="FuturaSerieBQ-Light" w:cs="FuturaSerieBQ-Light"/>
                <w:i/>
                <w:noProof/>
                <w:color w:val="000000"/>
                <w:sz w:val="20"/>
                <w:szCs w:val="28"/>
                <w:lang w:val="en-GB" w:eastAsia="en-US"/>
              </w:rPr>
              <w:t>s</w:t>
            </w:r>
            <w:r w:rsidR="0071655B">
              <w:rPr>
                <w:rFonts w:ascii="FuturaSerieBQ-Light" w:eastAsiaTheme="minorHAnsi" w:hAnsi="FuturaSerieBQ-Light" w:cs="FuturaSerieBQ-Light"/>
                <w:i/>
                <w:noProof/>
                <w:color w:val="000000"/>
                <w:sz w:val="20"/>
                <w:szCs w:val="28"/>
                <w:lang w:val="en-GB" w:eastAsia="en-US"/>
              </w:rPr>
              <w:t>,</w:t>
            </w:r>
            <w:r w:rsidR="0071655B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</w:t>
            </w:r>
            <w:r w:rsidR="0071655B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if a longer description is necessary, please submit this separately as an attachment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</w:tr>
      <w:tr w:rsidR="001F2B2B" w:rsidRPr="005A0A7F" w:rsidTr="008D2D3D">
        <w:tc>
          <w:tcPr>
            <w:tcW w:w="9060" w:type="dxa"/>
            <w:gridSpan w:val="3"/>
            <w:shd w:val="clear" w:color="auto" w:fill="auto"/>
          </w:tcPr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146779026" w:edGrp="everyone" w:colFirst="0" w:colLast="0"/>
          </w:p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:rsidR="001F2B2B" w:rsidRPr="00870447" w:rsidRDefault="001F2B2B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2146779026"/>
      <w:tr w:rsidR="00483753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Measurable project goals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e.g. number of service users, increase in income per household, turnover from new land, possible opportunity costs)</w:t>
            </w:r>
          </w:p>
        </w:tc>
      </w:tr>
      <w:tr w:rsidR="00483753" w:rsidRPr="005A0A7F" w:rsidTr="008D2D3D">
        <w:tc>
          <w:tcPr>
            <w:tcW w:w="9060" w:type="dxa"/>
            <w:gridSpan w:val="3"/>
            <w:shd w:val="clear" w:color="auto" w:fill="auto"/>
          </w:tcPr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648304799" w:edGrp="everyone" w:colFirst="0" w:colLast="0"/>
          </w:p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:rsidR="00483753" w:rsidRPr="00870447" w:rsidRDefault="0048375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648304799"/>
      <w:tr w:rsidR="005B3389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Aims/Impact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The desired overall impact of the initiative or project)</w:t>
            </w:r>
          </w:p>
        </w:tc>
      </w:tr>
      <w:tr w:rsidR="005B3389" w:rsidRPr="005A0A7F" w:rsidTr="008D2D3D">
        <w:tc>
          <w:tcPr>
            <w:tcW w:w="9060" w:type="dxa"/>
            <w:gridSpan w:val="3"/>
            <w:shd w:val="clear" w:color="auto" w:fill="auto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08682966" w:edGrp="everyone" w:colFirst="0" w:colLast="0"/>
          </w:p>
        </w:tc>
      </w:tr>
      <w:permEnd w:id="108682966"/>
      <w:tr w:rsidR="005B3389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Objectives/Outcomes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The changes that need </w:t>
            </w:r>
            <w:r w:rsidR="00447F41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to be made to achieve the aims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</w:tr>
      <w:tr w:rsidR="005B3389" w:rsidRPr="005A0A7F" w:rsidTr="008D2D3D">
        <w:tc>
          <w:tcPr>
            <w:tcW w:w="9060" w:type="dxa"/>
            <w:gridSpan w:val="3"/>
            <w:shd w:val="clear" w:color="auto" w:fill="auto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37917042" w:edGrp="everyone" w:colFirst="0" w:colLast="0"/>
          </w:p>
        </w:tc>
      </w:tr>
      <w:permEnd w:id="1237917042"/>
      <w:tr w:rsidR="005B3389" w:rsidRPr="005A0A7F" w:rsidTr="008D2D3D">
        <w:tc>
          <w:tcPr>
            <w:tcW w:w="9060" w:type="dxa"/>
            <w:gridSpan w:val="3"/>
            <w:shd w:val="clear" w:color="auto" w:fill="F2F2F2" w:themeFill="background1" w:themeFillShade="F2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Activities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planned project activities that serve the stated aims)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5B3389" w:rsidRPr="005A0A7F" w:rsidTr="008D2D3D">
        <w:tc>
          <w:tcPr>
            <w:tcW w:w="9060" w:type="dxa"/>
            <w:gridSpan w:val="3"/>
            <w:shd w:val="clear" w:color="auto" w:fill="auto"/>
          </w:tcPr>
          <w:p w:rsidR="005B3389" w:rsidRPr="00870447" w:rsidRDefault="005B3389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898018499" w:edGrp="everyone" w:colFirst="0" w:colLast="0"/>
          </w:p>
        </w:tc>
      </w:tr>
      <w:tr w:rsidR="00BA5DC3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AD5111" w:rsidRDefault="001F2B2B" w:rsidP="004C7509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856591990" w:edGrp="everyone" w:colFirst="1" w:colLast="1"/>
            <w:permEnd w:id="1898018499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Project duration</w:t>
            </w:r>
            <w:r w:rsidR="004C7509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</w:t>
            </w:r>
          </w:p>
        </w:tc>
        <w:tc>
          <w:tcPr>
            <w:tcW w:w="5598" w:type="dxa"/>
            <w:gridSpan w:val="2"/>
          </w:tcPr>
          <w:p w:rsidR="00BA5DC3" w:rsidRPr="00AD5111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BA5DC3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AD5111" w:rsidRDefault="00F17F2A" w:rsidP="00F17F2A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40243784" w:edGrp="everyone" w:colFirst="1" w:colLast="1"/>
            <w:permEnd w:id="1856591990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Project w</w:t>
            </w:r>
            <w:r w:rsidR="00BA5DC3"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ebsite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, if applicable</w:t>
            </w:r>
          </w:p>
        </w:tc>
        <w:tc>
          <w:tcPr>
            <w:tcW w:w="5598" w:type="dxa"/>
            <w:gridSpan w:val="2"/>
          </w:tcPr>
          <w:p w:rsidR="00BA5DC3" w:rsidRPr="00AD5111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BA5DC3" w:rsidRPr="005A0A7F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8D2D3D" w:rsidRDefault="004C7509" w:rsidP="004C7509">
            <w:pPr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permStart w:id="1044586462" w:edGrp="everyone" w:colFirst="1" w:colLast="1"/>
            <w:permEnd w:id="40243784"/>
            <w:r w:rsidRP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Communication tools, if applicable</w:t>
            </w:r>
            <w:r w:rsid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="008D2D3D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i.e. Facebook, website, newsletter, flyer…)</w:t>
            </w:r>
          </w:p>
        </w:tc>
        <w:tc>
          <w:tcPr>
            <w:tcW w:w="5598" w:type="dxa"/>
            <w:gridSpan w:val="2"/>
          </w:tcPr>
          <w:p w:rsidR="00BA5DC3" w:rsidRPr="008D2D3D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044586462"/>
      <w:tr w:rsidR="008D2D3D" w:rsidRPr="005A0A7F" w:rsidTr="008D2D3D">
        <w:trPr>
          <w:trHeight w:val="113"/>
        </w:trPr>
        <w:tc>
          <w:tcPr>
            <w:tcW w:w="3462" w:type="dxa"/>
            <w:vMerge w:val="restart"/>
            <w:shd w:val="clear" w:color="auto" w:fill="F2F2F2" w:themeFill="background1" w:themeFillShade="F2"/>
          </w:tcPr>
          <w:p w:rsidR="008D2D3D" w:rsidRPr="008D2D3D" w:rsidRDefault="008D2D3D" w:rsidP="004C7509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Total costs + funds applied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for </w:t>
            </w:r>
          </w:p>
        </w:tc>
        <w:tc>
          <w:tcPr>
            <w:tcW w:w="2799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8D2D3D" w:rsidRPr="008D2D3D" w:rsidRDefault="008D2D3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Total cost of proje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c</w:t>
            </w:r>
            <w:r w:rsidRP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t </w:t>
            </w:r>
          </w:p>
        </w:tc>
        <w:tc>
          <w:tcPr>
            <w:tcW w:w="2799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:rsidR="008D2D3D" w:rsidRPr="008D2D3D" w:rsidRDefault="008D2D3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18"/>
                <w:szCs w:val="28"/>
                <w:lang w:val="en-GB" w:eastAsia="en-US"/>
              </w:rPr>
            </w:pPr>
            <w:r w:rsidRPr="008D2D3D">
              <w:rPr>
                <w:rFonts w:ascii="FuturaSerieBQ-Light" w:eastAsiaTheme="minorHAnsi" w:hAnsi="FuturaSerieBQ-Light" w:cs="FuturaSerieBQ-Light"/>
                <w:color w:val="000000"/>
                <w:sz w:val="18"/>
                <w:szCs w:val="28"/>
                <w:lang w:val="en-GB" w:eastAsia="en-US"/>
              </w:rPr>
              <w:t xml:space="preserve">Funds to be covered by Lemonaid </w:t>
            </w:r>
            <w:r w:rsidR="00830E3C">
              <w:rPr>
                <w:rFonts w:ascii="FuturaSerieBQ-Light" w:eastAsiaTheme="minorHAnsi" w:hAnsi="FuturaSerieBQ-Light" w:cs="FuturaSerieBQ-Light"/>
                <w:color w:val="000000"/>
                <w:sz w:val="18"/>
                <w:szCs w:val="28"/>
                <w:lang w:val="en-GB" w:eastAsia="en-US"/>
              </w:rPr>
              <w:t>&amp;</w:t>
            </w:r>
            <w:r w:rsidRPr="008D2D3D">
              <w:rPr>
                <w:rFonts w:ascii="FuturaSerieBQ-Light" w:eastAsiaTheme="minorHAnsi" w:hAnsi="FuturaSerieBQ-Light" w:cs="FuturaSerieBQ-Light"/>
                <w:color w:val="000000"/>
                <w:sz w:val="18"/>
                <w:szCs w:val="28"/>
                <w:lang w:val="en-GB" w:eastAsia="en-US"/>
              </w:rPr>
              <w:t xml:space="preserve"> ChariTea </w:t>
            </w:r>
          </w:p>
        </w:tc>
      </w:tr>
      <w:tr w:rsidR="008D2D3D" w:rsidRPr="005A0A7F" w:rsidTr="008D2D3D">
        <w:trPr>
          <w:trHeight w:val="112"/>
        </w:trPr>
        <w:tc>
          <w:tcPr>
            <w:tcW w:w="3462" w:type="dxa"/>
            <w:vMerge/>
            <w:tcBorders>
              <w:right w:val="single" w:sz="12" w:space="0" w:color="auto"/>
            </w:tcBorders>
            <w:shd w:val="clear" w:color="auto" w:fill="F2F2F2" w:themeFill="background1" w:themeFillShade="F2"/>
          </w:tcPr>
          <w:p w:rsidR="008D2D3D" w:rsidRPr="008D2D3D" w:rsidRDefault="008D2D3D" w:rsidP="004C7509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02340199" w:edGrp="everyone" w:colFirst="2" w:colLast="2"/>
            <w:permStart w:id="672861465" w:edGrp="everyone" w:colFirst="1" w:colLast="1"/>
          </w:p>
        </w:tc>
        <w:tc>
          <w:tcPr>
            <w:tcW w:w="27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D2D3D" w:rsidRPr="008D2D3D" w:rsidRDefault="008D2D3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7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D2D3D" w:rsidRPr="008D2D3D" w:rsidRDefault="008D2D3D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BA5DC3" w:rsidRPr="005A0A7F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870447" w:rsidRDefault="004C7509" w:rsidP="008D2D3D">
            <w:pPr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permStart w:id="656301573" w:edGrp="everyone" w:colFirst="1" w:colLast="1"/>
            <w:permEnd w:id="1202340199"/>
            <w:permEnd w:id="672861465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Other partn</w:t>
            </w:r>
            <w:r w:rsidR="004D4204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ers, cooperations, co-</w:t>
            </w:r>
            <w:r w:rsidR="008D2D3D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funders</w:t>
            </w:r>
            <w:r w:rsidR="007F638D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(</w:t>
            </w:r>
            <w:r w:rsidR="007F638D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If there is a co-</w:t>
            </w:r>
            <w:r w:rsidR="008D2D3D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funder</w:t>
            </w:r>
            <w:r w:rsidR="007F638D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, please differentiate clearly in the finance plan between your own funds and those of third parties.)</w:t>
            </w:r>
          </w:p>
        </w:tc>
        <w:tc>
          <w:tcPr>
            <w:tcW w:w="5598" w:type="dxa"/>
            <w:gridSpan w:val="2"/>
          </w:tcPr>
          <w:p w:rsidR="00BA5DC3" w:rsidRPr="00870447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BA5DC3" w:rsidRPr="00AD5111" w:rsidTr="008D2D3D">
        <w:tc>
          <w:tcPr>
            <w:tcW w:w="3462" w:type="dxa"/>
            <w:shd w:val="clear" w:color="auto" w:fill="F2F2F2" w:themeFill="background1" w:themeFillShade="F2"/>
          </w:tcPr>
          <w:p w:rsidR="00BA5DC3" w:rsidRPr="00AD5111" w:rsidRDefault="004C7509" w:rsidP="004C7509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822564410" w:edGrp="everyone" w:colFirst="1" w:colLast="1"/>
            <w:permEnd w:id="656301573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Additional </w:t>
            </w:r>
            <w:proofErr w:type="spellStart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information</w:t>
            </w:r>
            <w:proofErr w:type="spellEnd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</w:t>
            </w:r>
          </w:p>
        </w:tc>
        <w:tc>
          <w:tcPr>
            <w:tcW w:w="5598" w:type="dxa"/>
            <w:gridSpan w:val="2"/>
          </w:tcPr>
          <w:p w:rsidR="00BA5DC3" w:rsidRPr="00AD5111" w:rsidRDefault="00BA5DC3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permEnd w:id="822564410"/>
    </w:tbl>
    <w:p w:rsidR="0051324B" w:rsidRPr="0051324B" w:rsidRDefault="0051324B">
      <w:pPr>
        <w:rPr>
          <w:lang w:val="en-US"/>
        </w:rPr>
      </w:pPr>
    </w:p>
    <w:tbl>
      <w:tblPr>
        <w:tblStyle w:val="Tabellenraster"/>
        <w:tblW w:w="0" w:type="auto"/>
        <w:tblLook w:val="00A0" w:firstRow="1" w:lastRow="0" w:firstColumn="1" w:lastColumn="0" w:noHBand="0" w:noVBand="0"/>
      </w:tblPr>
      <w:tblGrid>
        <w:gridCol w:w="9060"/>
      </w:tblGrid>
      <w:tr w:rsidR="00F4709F" w:rsidRPr="005A0A7F" w:rsidTr="008D2D3D">
        <w:tc>
          <w:tcPr>
            <w:tcW w:w="9060" w:type="dxa"/>
            <w:shd w:val="clear" w:color="auto" w:fill="F2F2F2" w:themeFill="background1" w:themeFillShade="F2"/>
          </w:tcPr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Do you have a monitoring and evaluation plan, system or strategy for this project?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Please indicate if you are planning to use an external evaluator)</w:t>
            </w:r>
          </w:p>
        </w:tc>
      </w:tr>
      <w:tr w:rsidR="00F4709F" w:rsidRPr="005A0A7F" w:rsidTr="008D2D3D">
        <w:tc>
          <w:tcPr>
            <w:tcW w:w="9060" w:type="dxa"/>
            <w:shd w:val="clear" w:color="auto" w:fill="auto"/>
          </w:tcPr>
          <w:p w:rsidR="00F4709F" w:rsidRPr="00870447" w:rsidRDefault="00F4709F" w:rsidP="00F4709F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22909004" w:edGrp="everyone" w:colFirst="0" w:colLast="0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Yes/No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If yes please attach it to the application.)</w:t>
            </w:r>
          </w:p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222909004"/>
      <w:tr w:rsidR="00F4709F" w:rsidRPr="005A0A7F" w:rsidTr="008D2D3D">
        <w:tc>
          <w:tcPr>
            <w:tcW w:w="9060" w:type="dxa"/>
            <w:shd w:val="clear" w:color="auto" w:fill="F2F2F2" w:themeFill="background1" w:themeFillShade="F2"/>
          </w:tcPr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>How are you planning to monitor and evaluate this project?</w:t>
            </w:r>
          </w:p>
        </w:tc>
      </w:tr>
      <w:tr w:rsidR="00F4709F" w:rsidRPr="005A0A7F" w:rsidTr="008D2D3D">
        <w:tc>
          <w:tcPr>
            <w:tcW w:w="9060" w:type="dxa"/>
            <w:shd w:val="clear" w:color="auto" w:fill="auto"/>
          </w:tcPr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175330125" w:edGrp="everyone" w:colFirst="0" w:colLast="0"/>
          </w:p>
          <w:p w:rsidR="00F4709F" w:rsidRPr="00870447" w:rsidRDefault="00F4709F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175330125"/>
      <w:tr w:rsidR="00F4709F" w:rsidRPr="005A0A7F" w:rsidTr="008D2D3D">
        <w:tc>
          <w:tcPr>
            <w:tcW w:w="9060" w:type="dxa"/>
            <w:shd w:val="clear" w:color="auto" w:fill="F2F2F2" w:themeFill="background1" w:themeFillShade="F2"/>
          </w:tcPr>
          <w:p w:rsidR="00F4709F" w:rsidRPr="00870447" w:rsidRDefault="003C3416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We are going to monitor our achievement of the project aims and objectives on the following key indicators (for which baseline data is available)</w:t>
            </w:r>
            <w:r w:rsidR="00AE534F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(e.g. numbers of jobs created, numbers of learners taking advantage of training, numbers of learners finding formal employment, number of households with access to water etc.)</w:t>
            </w:r>
          </w:p>
        </w:tc>
      </w:tr>
      <w:tr w:rsidR="00F4709F" w:rsidRPr="00AD5111" w:rsidTr="008D2D3D">
        <w:tc>
          <w:tcPr>
            <w:tcW w:w="9060" w:type="dxa"/>
            <w:shd w:val="clear" w:color="auto" w:fill="auto"/>
          </w:tcPr>
          <w:p w:rsidR="003C3416" w:rsidRPr="00870447" w:rsidRDefault="003C3416" w:rsidP="003C3416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89315309" w:edGrp="everyone" w:colFirst="0" w:colLast="0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1. </w:t>
            </w:r>
          </w:p>
          <w:p w:rsidR="003C3416" w:rsidRPr="00AD5111" w:rsidRDefault="003C3416" w:rsidP="003C3416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2.</w:t>
            </w:r>
          </w:p>
          <w:p w:rsidR="003C3416" w:rsidRPr="00AD5111" w:rsidRDefault="003C3416" w:rsidP="003C3416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3.</w:t>
            </w:r>
          </w:p>
          <w:p w:rsidR="00F4709F" w:rsidRDefault="0025018A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4</w:t>
            </w:r>
            <w:r w:rsidR="00914409">
              <w:rPr>
                <w:rFonts w:eastAsiaTheme="minorHAnsi"/>
              </w:rPr>
              <w:t>….</w:t>
            </w:r>
          </w:p>
        </w:tc>
      </w:tr>
      <w:permEnd w:id="589315309"/>
    </w:tbl>
    <w:p w:rsidR="002C4C4E" w:rsidRPr="00AD5111" w:rsidRDefault="002C4C4E" w:rsidP="002C4C4E">
      <w:pPr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</w:pPr>
    </w:p>
    <w:p w:rsidR="006D2D19" w:rsidRPr="00AD5111" w:rsidRDefault="006D2D19" w:rsidP="002C4C4E">
      <w:pPr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</w:pPr>
    </w:p>
    <w:tbl>
      <w:tblPr>
        <w:tblStyle w:val="GridTable1Light1"/>
        <w:tblW w:w="9210" w:type="dxa"/>
        <w:tblLook w:val="04A0" w:firstRow="1" w:lastRow="0" w:firstColumn="1" w:lastColumn="0" w:noHBand="0" w:noVBand="1"/>
      </w:tblPr>
      <w:tblGrid>
        <w:gridCol w:w="2294"/>
        <w:gridCol w:w="883"/>
        <w:gridCol w:w="1003"/>
        <w:gridCol w:w="2654"/>
        <w:gridCol w:w="2376"/>
      </w:tblGrid>
      <w:tr w:rsidR="00FC7CBC" w:rsidRPr="005A0A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0" w:type="dxa"/>
            <w:gridSpan w:val="5"/>
            <w:shd w:val="clear" w:color="auto" w:fill="F2F2F2" w:themeFill="background1" w:themeFillShade="F2"/>
          </w:tcPr>
          <w:p w:rsidR="00FC7CBC" w:rsidRPr="00870447" w:rsidRDefault="00FC7CBC" w:rsidP="00727352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Activity Plan</w:t>
            </w:r>
            <w:r w:rsidR="009821D6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. </w:t>
            </w:r>
            <w:r w:rsidR="009821D6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="009821D6" w:rsidRPr="00870447">
              <w:rPr>
                <w:rFonts w:ascii="FuturaSerieBQ-Light" w:eastAsiaTheme="minorHAnsi" w:hAnsi="FuturaSerieBQ-Light" w:cs="FuturaSerieBQ-Light"/>
                <w:b w:val="0"/>
                <w:color w:val="000000"/>
                <w:sz w:val="24"/>
                <w:szCs w:val="28"/>
                <w:lang w:val="en-GB" w:eastAsia="en-US"/>
              </w:rPr>
              <w:t>P</w:t>
            </w:r>
            <w:r w:rsidRPr="00870447">
              <w:rPr>
                <w:rFonts w:ascii="FuturaSerieBQ-Light" w:eastAsiaTheme="minorHAnsi" w:hAnsi="FuturaSerieBQ-Light" w:cs="FuturaSerieBQ-Light"/>
                <w:b w:val="0"/>
                <w:color w:val="000000"/>
                <w:sz w:val="24"/>
                <w:szCs w:val="28"/>
                <w:lang w:val="en-GB" w:eastAsia="en-US"/>
              </w:rPr>
              <w:t>lease break down the activities mentioned</w:t>
            </w:r>
            <w:r w:rsidR="00727352">
              <w:rPr>
                <w:rFonts w:ascii="FuturaSerieBQ-Light" w:eastAsiaTheme="minorHAnsi" w:hAnsi="FuturaSerieBQ-Light" w:cs="FuturaSerieBQ-Light"/>
                <w:b w:val="0"/>
                <w:color w:val="000000"/>
                <w:sz w:val="24"/>
                <w:szCs w:val="28"/>
                <w:lang w:val="en-GB" w:eastAsia="en-US"/>
              </w:rPr>
              <w:t xml:space="preserve"> above</w:t>
            </w:r>
            <w:r w:rsidR="009821D6" w:rsidRPr="00870447">
              <w:rPr>
                <w:rFonts w:ascii="FuturaSerieBQ-Light" w:eastAsiaTheme="minorHAnsi" w:hAnsi="FuturaSerieBQ-Light" w:cs="FuturaSerieBQ-Light"/>
                <w:b w:val="0"/>
                <w:color w:val="000000"/>
                <w:sz w:val="24"/>
                <w:szCs w:val="28"/>
                <w:lang w:val="en-GB" w:eastAsia="en-US"/>
              </w:rPr>
              <w:t>.</w:t>
            </w:r>
            <w:r w:rsidR="009821D6"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br/>
            </w:r>
            <w:r w:rsidR="009821D6" w:rsidRPr="00870447">
              <w:rPr>
                <w:rFonts w:ascii="FuturaSerieBQ-Light" w:eastAsiaTheme="minorHAnsi" w:hAnsi="FuturaSerieBQ-Light" w:cs="FuturaSerieBQ-Light"/>
                <w:b w:val="0"/>
                <w:i/>
                <w:color w:val="000000"/>
                <w:sz w:val="20"/>
                <w:szCs w:val="28"/>
                <w:lang w:val="en-GB" w:eastAsia="en-US"/>
              </w:rPr>
              <w:t>(If you have a project plan or operational plan that includes timeframes and implementation information please attach it to the application)</w:t>
            </w:r>
          </w:p>
        </w:tc>
      </w:tr>
      <w:tr w:rsidR="002C4C4E" w:rsidRPr="00AD5111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  <w:shd w:val="clear" w:color="auto" w:fill="F2F2F2" w:themeFill="background1" w:themeFillShade="F2"/>
          </w:tcPr>
          <w:p w:rsidR="002C4C4E" w:rsidRPr="00447F41" w:rsidRDefault="002C4C4E" w:rsidP="008603A5">
            <w:pPr>
              <w:rPr>
                <w:rFonts w:ascii="FuturaSerieBQ-Light" w:eastAsiaTheme="minorHAnsi" w:hAnsi="FuturaSerieBQ-Light" w:cs="FuturaSerieBQ-Light"/>
                <w:bCs w:val="0"/>
                <w:color w:val="000000"/>
                <w:sz w:val="24"/>
                <w:szCs w:val="28"/>
                <w:lang w:eastAsia="en-US"/>
              </w:rPr>
            </w:pPr>
            <w:r w:rsidRPr="00447F41">
              <w:rPr>
                <w:rFonts w:ascii="FuturaSerieBQ-Light" w:eastAsiaTheme="minorHAnsi" w:hAnsi="FuturaSerieBQ-Light" w:cs="FuturaSerieBQ-Light"/>
                <w:bCs w:val="0"/>
                <w:color w:val="000000"/>
                <w:sz w:val="24"/>
                <w:szCs w:val="28"/>
                <w:lang w:eastAsia="en-US"/>
              </w:rPr>
              <w:t xml:space="preserve">Key </w:t>
            </w:r>
            <w:proofErr w:type="spellStart"/>
            <w:r w:rsidRPr="00447F41">
              <w:rPr>
                <w:rFonts w:ascii="FuturaSerieBQ-Light" w:eastAsiaTheme="minorHAnsi" w:hAnsi="FuturaSerieBQ-Light" w:cs="FuturaSerieBQ-Light"/>
                <w:bCs w:val="0"/>
                <w:color w:val="000000"/>
                <w:sz w:val="24"/>
                <w:szCs w:val="28"/>
                <w:lang w:eastAsia="en-US"/>
              </w:rPr>
              <w:t>Activity</w:t>
            </w:r>
            <w:proofErr w:type="spellEnd"/>
            <w:r w:rsidRPr="00447F41">
              <w:rPr>
                <w:rFonts w:ascii="FuturaSerieBQ-Light" w:eastAsiaTheme="minorHAnsi" w:hAnsi="FuturaSerieBQ-Light" w:cs="FuturaSerieBQ-Light"/>
                <w:bCs w:val="0"/>
                <w:color w:val="000000"/>
                <w:sz w:val="24"/>
                <w:szCs w:val="28"/>
                <w:lang w:eastAsia="en-US"/>
              </w:rPr>
              <w:t xml:space="preserve"> </w:t>
            </w:r>
          </w:p>
        </w:tc>
        <w:tc>
          <w:tcPr>
            <w:tcW w:w="883" w:type="dxa"/>
            <w:shd w:val="clear" w:color="auto" w:fill="F2F2F2" w:themeFill="background1" w:themeFillShade="F2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</w:pPr>
            <w:r w:rsidRPr="00AD5111"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  <w:t xml:space="preserve">Start Date 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</w:pPr>
            <w:r w:rsidRPr="00AD5111"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  <w:t xml:space="preserve">End Date </w:t>
            </w:r>
          </w:p>
        </w:tc>
        <w:tc>
          <w:tcPr>
            <w:tcW w:w="2654" w:type="dxa"/>
            <w:shd w:val="clear" w:color="auto" w:fill="F2F2F2" w:themeFill="background1" w:themeFillShade="F2"/>
          </w:tcPr>
          <w:p w:rsidR="002C4C4E" w:rsidRPr="00870447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val="en-GB" w:eastAsia="en-US"/>
              </w:rPr>
              <w:t xml:space="preserve">Output  </w:t>
            </w:r>
            <w:r w:rsidRPr="00870447">
              <w:rPr>
                <w:rFonts w:ascii="FuturaSerieBQ-Light" w:eastAsiaTheme="minorHAnsi" w:hAnsi="FuturaSerieBQ-Light" w:cs="FuturaSerieBQ-Light"/>
                <w:b/>
                <w:bCs/>
                <w:i/>
                <w:color w:val="000000"/>
                <w:sz w:val="20"/>
                <w:szCs w:val="28"/>
                <w:lang w:val="en-GB" w:eastAsia="en-US"/>
              </w:rPr>
              <w:t>(What are you hoping to achieve)</w:t>
            </w:r>
          </w:p>
        </w:tc>
        <w:tc>
          <w:tcPr>
            <w:tcW w:w="2376" w:type="dxa"/>
            <w:shd w:val="clear" w:color="auto" w:fill="F2F2F2" w:themeFill="background1" w:themeFillShade="F2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</w:pPr>
            <w:r w:rsidRPr="00AD5111">
              <w:rPr>
                <w:rFonts w:ascii="FuturaSerieBQ-Light" w:eastAsiaTheme="minorHAnsi" w:hAnsi="FuturaSerieBQ-Light" w:cs="FuturaSerieBQ-Light"/>
                <w:b/>
                <w:bCs/>
                <w:color w:val="000000"/>
                <w:sz w:val="24"/>
                <w:szCs w:val="28"/>
                <w:lang w:eastAsia="en-US"/>
              </w:rPr>
              <w:t>Who is responsible?</w:t>
            </w:r>
          </w:p>
        </w:tc>
      </w:tr>
      <w:tr w:rsidR="002C4C4E" w:rsidRPr="00AD511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2C4C4E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1939945788" w:edGrp="everyone" w:colFirst="0" w:colLast="0"/>
            <w:permStart w:id="432288538" w:edGrp="everyone" w:colFirst="1" w:colLast="1"/>
            <w:permStart w:id="1193613208" w:edGrp="everyone" w:colFirst="2" w:colLast="2"/>
            <w:permStart w:id="273163036" w:edGrp="everyone" w:colFirst="3" w:colLast="3"/>
            <w:permStart w:id="143671997" w:edGrp="everyone" w:colFirst="4" w:colLast="4"/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C4C4E" w:rsidRPr="00AD5111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2C4C4E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165034584" w:edGrp="everyone" w:colFirst="0" w:colLast="0"/>
            <w:permStart w:id="1516178434" w:edGrp="everyone" w:colFirst="1" w:colLast="1"/>
            <w:permStart w:id="2139506088" w:edGrp="everyone" w:colFirst="2" w:colLast="2"/>
            <w:permStart w:id="1018591965" w:edGrp="everyone" w:colFirst="3" w:colLast="3"/>
            <w:permStart w:id="534141167" w:edGrp="everyone" w:colFirst="4" w:colLast="4"/>
            <w:permEnd w:id="1939945788"/>
            <w:permEnd w:id="432288538"/>
            <w:permEnd w:id="1193613208"/>
            <w:permEnd w:id="273163036"/>
            <w:permEnd w:id="143671997"/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C4C4E" w:rsidRPr="00AD511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2C4C4E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1040453867" w:edGrp="everyone" w:colFirst="0" w:colLast="0"/>
            <w:permStart w:id="1311528096" w:edGrp="everyone" w:colFirst="1" w:colLast="1"/>
            <w:permStart w:id="361181007" w:edGrp="everyone" w:colFirst="2" w:colLast="2"/>
            <w:permStart w:id="1673467393" w:edGrp="everyone" w:colFirst="3" w:colLast="3"/>
            <w:permStart w:id="604528279" w:edGrp="everyone" w:colFirst="4" w:colLast="4"/>
            <w:permEnd w:id="165034584"/>
            <w:permEnd w:id="1516178434"/>
            <w:permEnd w:id="2139506088"/>
            <w:permEnd w:id="1018591965"/>
            <w:permEnd w:id="534141167"/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C4C4E" w:rsidRPr="00AD511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2C4C4E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1056340294" w:edGrp="everyone" w:colFirst="0" w:colLast="0"/>
            <w:permStart w:id="1840198888" w:edGrp="everyone" w:colFirst="1" w:colLast="1"/>
            <w:permStart w:id="347091614" w:edGrp="everyone" w:colFirst="2" w:colLast="2"/>
            <w:permStart w:id="1849182782" w:edGrp="everyone" w:colFirst="3" w:colLast="3"/>
            <w:permStart w:id="1579164099" w:edGrp="everyone" w:colFirst="4" w:colLast="4"/>
            <w:permEnd w:id="1040453867"/>
            <w:permEnd w:id="1311528096"/>
            <w:permEnd w:id="361181007"/>
            <w:permEnd w:id="1673467393"/>
            <w:permEnd w:id="604528279"/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C4C4E" w:rsidRPr="00AD5111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2C4C4E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1254566632" w:edGrp="everyone" w:colFirst="0" w:colLast="0"/>
            <w:permStart w:id="1818887390" w:edGrp="everyone" w:colFirst="1" w:colLast="1"/>
            <w:permStart w:id="1919778340" w:edGrp="everyone" w:colFirst="2" w:colLast="2"/>
            <w:permStart w:id="1500151531" w:edGrp="everyone" w:colFirst="3" w:colLast="3"/>
            <w:permStart w:id="1302032923" w:edGrp="everyone" w:colFirst="4" w:colLast="4"/>
            <w:permEnd w:id="1056340294"/>
            <w:permEnd w:id="1840198888"/>
            <w:permEnd w:id="347091614"/>
            <w:permEnd w:id="1849182782"/>
            <w:permEnd w:id="1579164099"/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  <w:tr w:rsidR="002C4C4E" w:rsidRPr="00AD5111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C4C4E" w:rsidRPr="00AD5111" w:rsidRDefault="009821D6" w:rsidP="008603A5">
            <w:pPr>
              <w:rPr>
                <w:rFonts w:ascii="FuturaSerieBQ-Light" w:eastAsiaTheme="minorHAnsi" w:hAnsi="FuturaSerieBQ-Light" w:cs="FuturaSerieBQ-Light"/>
                <w:b w:val="0"/>
                <w:bCs w:val="0"/>
                <w:color w:val="000000"/>
                <w:sz w:val="24"/>
                <w:szCs w:val="28"/>
                <w:lang w:eastAsia="en-US"/>
              </w:rPr>
            </w:pPr>
            <w:permStart w:id="578054862" w:edGrp="everyone" w:colFirst="0" w:colLast="0"/>
            <w:permStart w:id="2012574019" w:edGrp="everyone" w:colFirst="1" w:colLast="1"/>
            <w:permStart w:id="1889483445" w:edGrp="everyone" w:colFirst="2" w:colLast="2"/>
            <w:permStart w:id="1188062116" w:edGrp="everyone" w:colFirst="3" w:colLast="3"/>
            <w:permStart w:id="1763725252" w:edGrp="everyone" w:colFirst="4" w:colLast="4"/>
            <w:permEnd w:id="1254566632"/>
            <w:permEnd w:id="1818887390"/>
            <w:permEnd w:id="1919778340"/>
            <w:permEnd w:id="1500151531"/>
            <w:permEnd w:id="1302032923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 xml:space="preserve">Add </w:t>
            </w:r>
            <w:proofErr w:type="spellStart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>rows</w:t>
            </w:r>
            <w:proofErr w:type="spellEnd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 xml:space="preserve"> </w:t>
            </w:r>
            <w:proofErr w:type="spellStart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>as</w:t>
            </w:r>
            <w:proofErr w:type="spellEnd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 xml:space="preserve"> </w:t>
            </w:r>
            <w:proofErr w:type="spellStart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>needed</w:t>
            </w:r>
            <w:proofErr w:type="spellEnd"/>
            <w:r w:rsidRPr="009821D6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  <w:t>.</w:t>
            </w:r>
          </w:p>
        </w:tc>
        <w:tc>
          <w:tcPr>
            <w:tcW w:w="88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003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2654" w:type="dxa"/>
          </w:tcPr>
          <w:p w:rsidR="002C4C4E" w:rsidRPr="009821D6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eastAsia="en-US"/>
              </w:rPr>
            </w:pPr>
          </w:p>
        </w:tc>
        <w:tc>
          <w:tcPr>
            <w:tcW w:w="2376" w:type="dxa"/>
          </w:tcPr>
          <w:p w:rsidR="002C4C4E" w:rsidRPr="00AD5111" w:rsidRDefault="002C4C4E" w:rsidP="00860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</w:tr>
    </w:tbl>
    <w:tbl>
      <w:tblPr>
        <w:tblStyle w:val="Tabellenraster"/>
        <w:tblW w:w="9351" w:type="dxa"/>
        <w:tblLook w:val="04A0" w:firstRow="1" w:lastRow="0" w:firstColumn="1" w:lastColumn="0" w:noHBand="0" w:noVBand="1"/>
      </w:tblPr>
      <w:tblGrid>
        <w:gridCol w:w="3326"/>
        <w:gridCol w:w="6025"/>
      </w:tblGrid>
      <w:tr w:rsidR="00A906B4" w:rsidRPr="005A0A7F" w:rsidTr="00057600">
        <w:tc>
          <w:tcPr>
            <w:tcW w:w="3326" w:type="dxa"/>
            <w:shd w:val="clear" w:color="auto" w:fill="F2F2F2" w:themeFill="background1" w:themeFillShade="F2"/>
          </w:tcPr>
          <w:p w:rsidR="00A906B4" w:rsidRPr="00870447" w:rsidRDefault="00A906B4" w:rsidP="00A906B4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663702270" w:edGrp="everyone" w:colFirst="1" w:colLast="1"/>
            <w:permEnd w:id="578054862"/>
            <w:permEnd w:id="2012574019"/>
            <w:permEnd w:id="1889483445"/>
            <w:permEnd w:id="1188062116"/>
            <w:permEnd w:id="1763725252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Do you have a sustainability strategy or plan for this project? </w:t>
            </w:r>
          </w:p>
          <w:p w:rsidR="00A906B4" w:rsidRPr="00870447" w:rsidRDefault="00A906B4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  <w:tc>
          <w:tcPr>
            <w:tcW w:w="6025" w:type="dxa"/>
          </w:tcPr>
          <w:p w:rsidR="00A906B4" w:rsidRPr="00870447" w:rsidRDefault="00A906B4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Y</w:t>
            </w:r>
            <w:r w:rsidR="00BE1454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es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/</w:t>
            </w:r>
            <w:r w:rsidR="00BE1454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N</w:t>
            </w:r>
            <w:r w:rsidR="00BE1454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o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71655B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If yes</w:t>
            </w:r>
            <w:r w:rsidR="0071655B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,</w:t>
            </w:r>
            <w:r w:rsidRPr="0071655B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please attach to the application)</w:t>
            </w:r>
          </w:p>
        </w:tc>
      </w:tr>
      <w:permEnd w:id="663702270"/>
      <w:tr w:rsidR="009821D6" w:rsidRPr="005A0A7F" w:rsidTr="00057600">
        <w:tc>
          <w:tcPr>
            <w:tcW w:w="9351" w:type="dxa"/>
            <w:gridSpan w:val="2"/>
            <w:shd w:val="clear" w:color="auto" w:fill="F2F2F2" w:themeFill="background1" w:themeFillShade="F2"/>
          </w:tcPr>
          <w:p w:rsidR="009821D6" w:rsidRPr="00870447" w:rsidRDefault="009821D6" w:rsidP="00587272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Please provide a statement on prospects for the sustainability of the project beyond funding support from Lemonaid &amp; ChariTea </w:t>
            </w:r>
            <w:r w:rsidR="00BE1454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Foundation</w:t>
            </w:r>
            <w:r w:rsidR="0071655B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1000</w:t>
            </w:r>
            <w:r w:rsidR="00587272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characters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</w:tr>
      <w:tr w:rsidR="009821D6" w:rsidRPr="005A0A7F" w:rsidTr="00057600">
        <w:tc>
          <w:tcPr>
            <w:tcW w:w="9351" w:type="dxa"/>
            <w:gridSpan w:val="2"/>
          </w:tcPr>
          <w:p w:rsidR="009821D6" w:rsidRPr="00870447" w:rsidRDefault="009821D6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020611817" w:edGrp="everyone" w:colFirst="0" w:colLast="0"/>
          </w:p>
          <w:p w:rsidR="009821D6" w:rsidRPr="00870447" w:rsidRDefault="009821D6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:rsidR="009821D6" w:rsidRPr="00870447" w:rsidRDefault="009821D6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020611817"/>
      <w:tr w:rsidR="009821D6" w:rsidRPr="005A0A7F" w:rsidTr="00057600">
        <w:tc>
          <w:tcPr>
            <w:tcW w:w="9351" w:type="dxa"/>
            <w:gridSpan w:val="2"/>
            <w:shd w:val="clear" w:color="auto" w:fill="F2F2F2" w:themeFill="background1" w:themeFillShade="F2"/>
          </w:tcPr>
          <w:p w:rsidR="009821D6" w:rsidRPr="00870447" w:rsidRDefault="009821D6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What do you currently do, or envision to do in the future, to generate your own project funds?</w:t>
            </w:r>
          </w:p>
        </w:tc>
      </w:tr>
      <w:tr w:rsidR="009821D6" w:rsidRPr="005A0A7F" w:rsidTr="00057600">
        <w:tc>
          <w:tcPr>
            <w:tcW w:w="9351" w:type="dxa"/>
            <w:gridSpan w:val="2"/>
          </w:tcPr>
          <w:p w:rsidR="004C21B5" w:rsidRPr="00870447" w:rsidRDefault="004C21B5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364592131" w:edGrp="everyone" w:colFirst="0" w:colLast="0"/>
          </w:p>
          <w:p w:rsidR="009821D6" w:rsidRPr="00870447" w:rsidRDefault="009821D6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364592131"/>
      <w:tr w:rsidR="00404588" w:rsidRPr="005A0A7F" w:rsidTr="00057600">
        <w:tc>
          <w:tcPr>
            <w:tcW w:w="9351" w:type="dxa"/>
            <w:gridSpan w:val="2"/>
            <w:shd w:val="clear" w:color="auto" w:fill="F2F2F2" w:themeFill="background1" w:themeFillShade="F2"/>
          </w:tcPr>
          <w:p w:rsidR="00404588" w:rsidRPr="00870447" w:rsidRDefault="00404588" w:rsidP="00587272">
            <w:pPr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 xml:space="preserve">Are you aware of your projects current ecological and environmental impact and </w:t>
            </w:r>
            <w:r w:rsidR="00587272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if it is negative, 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what are you currently doing to mitigate it?</w:t>
            </w:r>
            <w:r w:rsidRPr="00870447">
              <w:rPr>
                <w:rFonts w:ascii="FuturaSerieBQ-Light" w:eastAsiaTheme="minorHAnsi" w:hAnsi="FuturaSerieBQ-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(e.g. refuse division, recycling, composting, usage of alternative energy sources or any other activities…)</w:t>
            </w:r>
          </w:p>
        </w:tc>
      </w:tr>
      <w:tr w:rsidR="009821D6" w:rsidRPr="005A0A7F" w:rsidTr="00057600">
        <w:tc>
          <w:tcPr>
            <w:tcW w:w="9351" w:type="dxa"/>
            <w:gridSpan w:val="2"/>
          </w:tcPr>
          <w:p w:rsidR="00404588" w:rsidRPr="00870447" w:rsidRDefault="00404588" w:rsidP="00404588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35966427" w:edGrp="everyone" w:colFirst="0" w:colLast="0"/>
          </w:p>
          <w:p w:rsidR="009821D6" w:rsidRPr="00870447" w:rsidRDefault="009821D6" w:rsidP="00404588">
            <w:pPr>
              <w:rPr>
                <w:rFonts w:ascii="FuturaSerieBQ-Light" w:eastAsiaTheme="minorHAnsi" w:hAnsi="FuturaSerieBQ-Light" w:cs="FuturaSerieBQ-Light"/>
                <w:b/>
                <w:i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435966427"/>
      <w:tr w:rsidR="00404588" w:rsidRPr="005A0A7F" w:rsidTr="00057600">
        <w:tc>
          <w:tcPr>
            <w:tcW w:w="9351" w:type="dxa"/>
            <w:gridSpan w:val="2"/>
            <w:shd w:val="clear" w:color="auto" w:fill="F2F2F2" w:themeFill="background1" w:themeFillShade="F2"/>
          </w:tcPr>
          <w:p w:rsidR="00404588" w:rsidRPr="00870447" w:rsidRDefault="00404588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What do you currently see as the biggest threat or challenge to the success of your project or initiative? </w:t>
            </w:r>
          </w:p>
        </w:tc>
      </w:tr>
      <w:tr w:rsidR="00404588" w:rsidRPr="005A0A7F" w:rsidTr="00057600">
        <w:tc>
          <w:tcPr>
            <w:tcW w:w="9351" w:type="dxa"/>
            <w:gridSpan w:val="2"/>
          </w:tcPr>
          <w:p w:rsidR="00404588" w:rsidRDefault="00404588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08020500" w:edGrp="everyone" w:colFirst="0" w:colLast="0"/>
          </w:p>
          <w:p w:rsidR="00914409" w:rsidRPr="00870447" w:rsidRDefault="00914409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08020500"/>
      <w:tr w:rsidR="00404588" w:rsidRPr="005A0A7F" w:rsidTr="00057600">
        <w:tc>
          <w:tcPr>
            <w:tcW w:w="9351" w:type="dxa"/>
            <w:gridSpan w:val="2"/>
            <w:shd w:val="clear" w:color="auto" w:fill="F2F2F2" w:themeFill="background1" w:themeFillShade="F2"/>
          </w:tcPr>
          <w:p w:rsidR="00404588" w:rsidRPr="00870447" w:rsidRDefault="00404588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What are you doing to mitigat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shd w:val="clear" w:color="auto" w:fill="F2F2F2" w:themeFill="background1" w:themeFillShade="F2"/>
                <w:lang w:val="en-GB" w:eastAsia="en-US"/>
              </w:rPr>
              <w:t>e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the above-mentioned challenges?</w:t>
            </w:r>
          </w:p>
        </w:tc>
      </w:tr>
      <w:tr w:rsidR="00404588" w:rsidRPr="005A0A7F" w:rsidTr="00057600">
        <w:tc>
          <w:tcPr>
            <w:tcW w:w="9351" w:type="dxa"/>
            <w:gridSpan w:val="2"/>
          </w:tcPr>
          <w:p w:rsidR="004C21B5" w:rsidRPr="00870447" w:rsidRDefault="004C21B5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80426242" w:edGrp="everyone" w:colFirst="0" w:colLast="0"/>
          </w:p>
          <w:p w:rsidR="00404588" w:rsidRPr="00870447" w:rsidRDefault="00404588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5A0A7F" w:rsidRPr="005A0A7F" w:rsidTr="005A0A7F">
        <w:tc>
          <w:tcPr>
            <w:tcW w:w="9351" w:type="dxa"/>
            <w:gridSpan w:val="2"/>
            <w:shd w:val="clear" w:color="auto" w:fill="F2F2F2" w:themeFill="background1" w:themeFillShade="F2"/>
          </w:tcPr>
          <w:p w:rsidR="005A0A7F" w:rsidRPr="00870447" w:rsidRDefault="005A0A7F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036863830" w:edGrp="everyone" w:colFirst="1" w:colLast="1"/>
            <w:permEnd w:id="180426242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How did find out about this call for proposal? </w:t>
            </w:r>
          </w:p>
        </w:tc>
      </w:tr>
      <w:tr w:rsidR="005A0A7F" w:rsidRPr="005A0A7F" w:rsidTr="00057600">
        <w:tc>
          <w:tcPr>
            <w:tcW w:w="9351" w:type="dxa"/>
            <w:gridSpan w:val="2"/>
          </w:tcPr>
          <w:p w:rsidR="005A0A7F" w:rsidRPr="00870447" w:rsidRDefault="005A0A7F" w:rsidP="002C4C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143145740" w:edGrp="everyone" w:colFirst="0" w:colLast="0"/>
            <w:permStart w:id="1155540135" w:edGrp="everyone" w:colFirst="1" w:colLast="1"/>
            <w:permEnd w:id="2036863830"/>
          </w:p>
        </w:tc>
      </w:tr>
      <w:permEnd w:id="1143145740"/>
      <w:permEnd w:id="1155540135"/>
    </w:tbl>
    <w:p w:rsidR="00D51DDC" w:rsidRPr="00870447" w:rsidRDefault="00D51DDC" w:rsidP="006D2D19">
      <w:pPr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</w:p>
    <w:p w:rsidR="002C4C4E" w:rsidRPr="00870447" w:rsidRDefault="00914409" w:rsidP="006D2D19">
      <w:pPr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  <w:r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 xml:space="preserve">In order for your application to complete please confirm on the following terms: </w:t>
      </w:r>
    </w:p>
    <w:p w:rsidR="002C4C4E" w:rsidRPr="00870447" w:rsidRDefault="002C4C4E" w:rsidP="008B3E19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</w:p>
    <w:p w:rsidR="00820CAF" w:rsidRPr="00914409" w:rsidRDefault="00CA3291" w:rsidP="00820CAF">
      <w:pPr>
        <w:pStyle w:val="z-Formularbeginn"/>
        <w:rPr>
          <w:lang w:val="en-US"/>
        </w:rPr>
      </w:pPr>
      <w:r w:rsidRPr="00914409">
        <w:rPr>
          <w:lang w:val="en-US"/>
        </w:rPr>
        <w:t>‚</w:t>
      </w:r>
      <w:r w:rsidR="00820CAF" w:rsidRPr="00914409">
        <w:rPr>
          <w:lang w:val="en-US"/>
        </w:rPr>
        <w:t>Formularbeginn</w:t>
      </w:r>
    </w:p>
    <w:tbl>
      <w:tblPr>
        <w:tblStyle w:val="Tabellenraster"/>
        <w:tblW w:w="0" w:type="auto"/>
        <w:tblLayout w:type="fixed"/>
        <w:tblLook w:val="00A0" w:firstRow="1" w:lastRow="0" w:firstColumn="1" w:lastColumn="0" w:noHBand="0" w:noVBand="0"/>
      </w:tblPr>
      <w:tblGrid>
        <w:gridCol w:w="7621"/>
        <w:gridCol w:w="1665"/>
      </w:tblGrid>
      <w:tr w:rsidR="00173798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272F96" w:rsidRPr="00870447" w:rsidRDefault="00692462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93580511" w:edGrp="everyone" w:colFirst="1" w:colLast="1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We reserve the right to edit texts for use on the website and in communications for Lemonaid &amp; ChariTea e.V</w:t>
            </w:r>
            <w:r w:rsidR="004D4204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</w:p>
          <w:p w:rsidR="00173798" w:rsidRPr="00870447" w:rsidRDefault="00692462" w:rsidP="00692462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By sending photos and logos, you agree to us using them indefinitely on Lemonaid &amp; ChariTea e.V’s website and in promotional materials. You guarantee that we can use the photo and logo without needing permission (e.g. for copyright reasons) from any third party.</w:t>
            </w:r>
          </w:p>
        </w:tc>
        <w:tc>
          <w:tcPr>
            <w:tcW w:w="1665" w:type="dxa"/>
          </w:tcPr>
          <w:p w:rsidR="00815264" w:rsidRPr="00815264" w:rsidRDefault="0071570E" w:rsidP="00815264">
            <w:pPr>
              <w:rPr>
                <w:rFonts w:ascii="FuturaSerieBQ-Light" w:eastAsiaTheme="minorHAnsi" w:hAnsi="FuturaSerieBQ-Light" w:cs="FuturaSerieBQ-Light"/>
                <w:sz w:val="24"/>
                <w:szCs w:val="28"/>
                <w:lang w:val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  <w:p w:rsidR="00173798" w:rsidRPr="00815264" w:rsidRDefault="00173798" w:rsidP="00097BAF">
            <w:pPr>
              <w:rPr>
                <w:rFonts w:ascii="FuturaSerieBQ-Light" w:eastAsiaTheme="minorHAnsi" w:hAnsi="FuturaSerieBQ-Light" w:cs="FuturaSerieBQ-Light"/>
                <w:sz w:val="24"/>
                <w:szCs w:val="28"/>
                <w:lang w:val="en-US"/>
              </w:rPr>
            </w:pPr>
          </w:p>
        </w:tc>
      </w:tr>
      <w:tr w:rsidR="00A961C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71570E" w:rsidRPr="00870447" w:rsidRDefault="00692462" w:rsidP="00692462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87759095" w:edGrp="everyone" w:colFirst="1" w:colLast="1"/>
            <w:permEnd w:id="593580511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The applying organisation complies with social and environmental guidelines in force nationally and will do so for the duration of the project.</w:t>
            </w:r>
          </w:p>
          <w:p w:rsidR="00A961CF" w:rsidRPr="00870447" w:rsidRDefault="00A961CF" w:rsidP="00692462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665" w:type="dxa"/>
          </w:tcPr>
          <w:p w:rsidR="00A961CF" w:rsidRPr="00AD5111" w:rsidRDefault="0071570E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</w:tc>
      </w:tr>
      <w:tr w:rsidR="00A961C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A961CF" w:rsidRPr="00870447" w:rsidRDefault="00692462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353336091" w:edGrp="everyone" w:colFirst="1" w:colLast="1"/>
            <w:permEnd w:id="1787759095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The applying institution is not the plaintiff, defendant, complainant or respondent in any criminal or civil lawsuit </w:t>
            </w:r>
            <w:r w:rsidR="000D4A4E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or other legal investigation. The organisation must inform </w:t>
            </w:r>
            <w:r w:rsidR="00A961CF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Lemonaid &amp; ChariTea e.V.</w:t>
            </w:r>
            <w:r w:rsidR="000D4A4E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immediately if they become involved in such a process after the project begins</w:t>
            </w:r>
            <w:r w:rsidR="00A961CF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</w:p>
        </w:tc>
        <w:tc>
          <w:tcPr>
            <w:tcW w:w="1665" w:type="dxa"/>
          </w:tcPr>
          <w:p w:rsidR="00A961CF" w:rsidRPr="00AD5111" w:rsidRDefault="0071570E" w:rsidP="003D3480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Kontrollkästchen1"/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  <w:bookmarkEnd w:id="0"/>
          </w:p>
        </w:tc>
      </w:tr>
    </w:tbl>
    <w:permEnd w:id="1353336091"/>
    <w:p w:rsidR="00820CAF" w:rsidRPr="00AE534F" w:rsidRDefault="00820CAF">
      <w:pPr>
        <w:pStyle w:val="z-Formularende"/>
        <w:rPr>
          <w:lang w:val="en-US"/>
        </w:rPr>
      </w:pPr>
      <w:r w:rsidRPr="00AE534F">
        <w:rPr>
          <w:lang w:val="en-US"/>
        </w:rPr>
        <w:t>Formularende</w:t>
      </w:r>
    </w:p>
    <w:p w:rsidR="0071570E" w:rsidRPr="00870447" w:rsidRDefault="0071570E" w:rsidP="0071570E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  <w:r w:rsidRPr="002D3E85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 xml:space="preserve"> </w:t>
      </w:r>
      <w:r w:rsidRPr="00870447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>Signature</w:t>
      </w:r>
      <w:r w:rsidR="00BE1454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 xml:space="preserve">, Date: </w:t>
      </w:r>
      <w:r w:rsidRPr="00870447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 xml:space="preserve"> </w:t>
      </w:r>
      <w:permStart w:id="424432258" w:edGrp="everyone"/>
      <w:r w:rsidRPr="00870447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>...............................................................</w:t>
      </w:r>
      <w:r w:rsidR="00BE1454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>..........................................</w:t>
      </w:r>
    </w:p>
    <w:permEnd w:id="424432258"/>
    <w:p w:rsidR="0071570E" w:rsidRPr="00870447" w:rsidRDefault="00097BAF" w:rsidP="00097BAF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</w:pPr>
      <w:r w:rsidRPr="00870447">
        <w:rPr>
          <w:rFonts w:ascii="FuturaSerieBQ-Light" w:eastAsiaTheme="minorHAnsi" w:hAnsi="FuturaSerieBQ-Light" w:cs="FuturaSerieBQ-Light"/>
          <w:color w:val="000000"/>
          <w:sz w:val="24"/>
          <w:szCs w:val="28"/>
          <w:lang w:val="en-GB" w:eastAsia="en-US"/>
        </w:rPr>
        <w:t>I hereby guarantee with my signature that the information given here is correct.</w:t>
      </w:r>
    </w:p>
    <w:p w:rsidR="00272F96" w:rsidRPr="00AD5111" w:rsidRDefault="00D51DDC" w:rsidP="00097BAF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</w:pPr>
      <w:bookmarkStart w:id="1" w:name="_GoBack"/>
      <w:bookmarkEnd w:id="1"/>
      <w:r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  <w:lastRenderedPageBreak/>
        <w:t>Document c</w:t>
      </w:r>
      <w:r w:rsidR="000D4A4E" w:rsidRPr="00AD5111"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  <w:t>hecklist</w:t>
      </w:r>
      <w:r w:rsidR="00272F96" w:rsidRPr="00AD5111"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  <w:t>:</w:t>
      </w:r>
    </w:p>
    <w:p w:rsidR="00097BAF" w:rsidRDefault="00097BAF" w:rsidP="00097BAF">
      <w:pPr>
        <w:pStyle w:val="z-Formularbeginn"/>
      </w:pPr>
      <w:r>
        <w:t>Formularbeginn</w:t>
      </w:r>
    </w:p>
    <w:tbl>
      <w:tblPr>
        <w:tblStyle w:val="Tabellenraster"/>
        <w:tblW w:w="9322" w:type="dxa"/>
        <w:tblLayout w:type="fixed"/>
        <w:tblLook w:val="00A0" w:firstRow="1" w:lastRow="0" w:firstColumn="1" w:lastColumn="0" w:noHBand="0" w:noVBand="0"/>
      </w:tblPr>
      <w:tblGrid>
        <w:gridCol w:w="7621"/>
        <w:gridCol w:w="1701"/>
      </w:tblGrid>
      <w:tr w:rsidR="00097BA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71570E" w:rsidRDefault="00097BAF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484384096" w:edGrp="everyone" w:colFirst="1" w:colLast="1"/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Project application (this document)</w:t>
            </w:r>
          </w:p>
          <w:p w:rsidR="00097BAF" w:rsidRPr="00AD5111" w:rsidRDefault="00097BAF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</w:p>
        </w:tc>
        <w:tc>
          <w:tcPr>
            <w:tcW w:w="1701" w:type="dxa"/>
          </w:tcPr>
          <w:p w:rsidR="00097BAF" w:rsidRPr="00AD5111" w:rsidRDefault="0071570E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</w:tc>
      </w:tr>
      <w:tr w:rsidR="00097BA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097BAF" w:rsidRPr="00870447" w:rsidRDefault="00727352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90562132" w:edGrp="everyone" w:colFirst="1" w:colLast="1"/>
            <w:permEnd w:id="484384096"/>
            <w:r w:rsidRPr="00727352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Founding documents </w:t>
            </w:r>
            <w:r w:rsidR="00097BAF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of the organisation</w:t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(registration certificate etc.)</w:t>
            </w:r>
            <w:r w:rsidR="00097BAF"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, tax certificate with tax number, certificate (no older than 3 years) of the organisation’s charitable purpose are attached </w:t>
            </w:r>
          </w:p>
        </w:tc>
        <w:tc>
          <w:tcPr>
            <w:tcW w:w="1701" w:type="dxa"/>
          </w:tcPr>
          <w:p w:rsidR="00097BAF" w:rsidRPr="00AD5111" w:rsidRDefault="0071570E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</w:tc>
      </w:tr>
      <w:tr w:rsidR="00097BA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097BAF" w:rsidRPr="00AD5111" w:rsidRDefault="00097BAF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permStart w:id="1881083683" w:edGrp="everyone" w:colFirst="1" w:colLast="1"/>
            <w:permEnd w:id="590562132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Finance and budget plan (including details of own and third party funds) are attached. </w:t>
            </w:r>
            <w:r w:rsidR="00727352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>Please attach as an Excel document</w:t>
            </w:r>
            <w:r w:rsidRPr="00AD5111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t xml:space="preserve"> (see example) </w:t>
            </w:r>
          </w:p>
        </w:tc>
        <w:tc>
          <w:tcPr>
            <w:tcW w:w="1701" w:type="dxa"/>
          </w:tcPr>
          <w:p w:rsidR="00097BAF" w:rsidRPr="00AD5111" w:rsidRDefault="0071570E" w:rsidP="000D4A4E">
            <w:pP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</w:tc>
      </w:tr>
      <w:tr w:rsidR="00097BAF" w:rsidRPr="00AD5111" w:rsidTr="00CA3291">
        <w:tc>
          <w:tcPr>
            <w:tcW w:w="7621" w:type="dxa"/>
            <w:shd w:val="clear" w:color="auto" w:fill="F2F2F2" w:themeFill="background1" w:themeFillShade="F2"/>
          </w:tcPr>
          <w:p w:rsidR="00097BAF" w:rsidRPr="00870447" w:rsidRDefault="00097BAF" w:rsidP="00447F41">
            <w:pPr>
              <w:tabs>
                <w:tab w:val="left" w:pos="6579"/>
              </w:tabs>
              <w:spacing w:before="240" w:line="100" w:lineRule="atLeast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718810195" w:edGrp="everyone" w:colFirst="1" w:colLast="1"/>
            <w:permEnd w:id="1881083683"/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>Please send a representative photo of the project (300 dpi) and the logo of the applicant</w:t>
            </w:r>
            <w:r w:rsidR="00BE1454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organisation</w:t>
            </w:r>
            <w:r w:rsidRPr="00870447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  <w:tc>
          <w:tcPr>
            <w:tcW w:w="1701" w:type="dxa"/>
          </w:tcPr>
          <w:p w:rsidR="00097BAF" w:rsidRPr="00AD5111" w:rsidRDefault="0071570E" w:rsidP="000D4A4E">
            <w:pPr>
              <w:tabs>
                <w:tab w:val="left" w:pos="6579"/>
              </w:tabs>
              <w:spacing w:before="240" w:line="100" w:lineRule="atLeast"/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pP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instrText xml:space="preserve"> FORMCHECKBOX </w:instrText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</w:r>
            <w:r w:rsidR="005A0A7F"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separate"/>
            </w:r>
            <w:r>
              <w:rPr>
                <w:rFonts w:ascii="FuturaSerieBQ-Light" w:eastAsiaTheme="minorHAnsi" w:hAnsi="FuturaSerieBQ-Light" w:cs="FuturaSerieBQ-Light"/>
                <w:color w:val="000000"/>
                <w:sz w:val="24"/>
                <w:szCs w:val="28"/>
                <w:lang w:eastAsia="en-US"/>
              </w:rPr>
              <w:fldChar w:fldCharType="end"/>
            </w:r>
          </w:p>
        </w:tc>
      </w:tr>
    </w:tbl>
    <w:permEnd w:id="718810195"/>
    <w:p w:rsidR="00097BAF" w:rsidRDefault="00097BAF">
      <w:pPr>
        <w:pStyle w:val="z-Formularende"/>
      </w:pPr>
      <w:r>
        <w:t>Formularende</w:t>
      </w:r>
    </w:p>
    <w:p w:rsidR="00097BAF" w:rsidRDefault="00097BAF" w:rsidP="003E4BB1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</w:pPr>
    </w:p>
    <w:p w:rsidR="00097BAF" w:rsidRDefault="00097BAF" w:rsidP="003E4BB1">
      <w:pPr>
        <w:tabs>
          <w:tab w:val="left" w:pos="6579"/>
        </w:tabs>
        <w:spacing w:before="240" w:after="0" w:line="100" w:lineRule="atLeast"/>
        <w:rPr>
          <w:rFonts w:ascii="FuturaSerieBQ-Light" w:eastAsiaTheme="minorHAnsi" w:hAnsi="FuturaSerieBQ-Light" w:cs="FuturaSerieBQ-Light"/>
          <w:color w:val="000000"/>
          <w:sz w:val="24"/>
          <w:szCs w:val="28"/>
          <w:lang w:eastAsia="en-US"/>
        </w:rPr>
      </w:pPr>
    </w:p>
    <w:sectPr w:rsidR="00097BAF" w:rsidSect="003D3480">
      <w:headerReference w:type="default" r:id="rId8"/>
      <w:footerReference w:type="even" r:id="rId9"/>
      <w:footerReference w:type="default" r:id="rId10"/>
      <w:pgSz w:w="11906" w:h="16838"/>
      <w:pgMar w:top="1134" w:right="1418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204F" w:rsidRDefault="004B204F" w:rsidP="00DF45A5">
      <w:pPr>
        <w:spacing w:after="0" w:line="240" w:lineRule="auto"/>
      </w:pPr>
      <w:r>
        <w:separator/>
      </w:r>
    </w:p>
  </w:endnote>
  <w:endnote w:type="continuationSeparator" w:id="0">
    <w:p w:rsidR="004B204F" w:rsidRDefault="004B204F" w:rsidP="00DF4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uturaSerieBQ-Book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uturaSerieBQ-DemiBoldSC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FuturaSerieBQ-Light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utura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7BAF" w:rsidRDefault="00561045" w:rsidP="004C21B5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 w:rsidR="00097BAF"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:rsidR="00097BAF" w:rsidRDefault="00097BAF" w:rsidP="004C21B5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7BAF" w:rsidRPr="004C21B5" w:rsidRDefault="00561045" w:rsidP="004C21B5">
    <w:pPr>
      <w:pStyle w:val="Fuzeile"/>
      <w:framePr w:wrap="around" w:vAnchor="text" w:hAnchor="margin" w:xAlign="right" w:y="1"/>
      <w:rPr>
        <w:rStyle w:val="Seitenzahl"/>
      </w:rPr>
    </w:pPr>
    <w:r w:rsidRPr="004C21B5">
      <w:rPr>
        <w:rStyle w:val="Seitenzahl"/>
        <w:rFonts w:ascii="FuturaSerieBQ-Light" w:hAnsi="FuturaSerieBQ-Light"/>
      </w:rPr>
      <w:fldChar w:fldCharType="begin"/>
    </w:r>
    <w:r w:rsidR="00097BAF" w:rsidRPr="004C21B5">
      <w:rPr>
        <w:rStyle w:val="Seitenzahl"/>
        <w:rFonts w:ascii="FuturaSerieBQ-Light" w:hAnsi="FuturaSerieBQ-Light"/>
      </w:rPr>
      <w:instrText xml:space="preserve">PAGE  </w:instrText>
    </w:r>
    <w:r w:rsidRPr="004C21B5">
      <w:rPr>
        <w:rStyle w:val="Seitenzahl"/>
        <w:rFonts w:ascii="FuturaSerieBQ-Light" w:hAnsi="FuturaSerieBQ-Light"/>
      </w:rPr>
      <w:fldChar w:fldCharType="separate"/>
    </w:r>
    <w:r w:rsidR="005A0A7F">
      <w:rPr>
        <w:rStyle w:val="Seitenzahl"/>
        <w:rFonts w:ascii="FuturaSerieBQ-Light" w:hAnsi="FuturaSerieBQ-Light"/>
        <w:noProof/>
      </w:rPr>
      <w:t>5</w:t>
    </w:r>
    <w:r w:rsidRPr="004C21B5">
      <w:rPr>
        <w:rStyle w:val="Seitenzahl"/>
        <w:rFonts w:ascii="FuturaSerieBQ-Light" w:hAnsi="FuturaSerieBQ-Light"/>
      </w:rPr>
      <w:fldChar w:fldCharType="end"/>
    </w:r>
  </w:p>
  <w:p w:rsidR="00097BAF" w:rsidRPr="001F7598" w:rsidRDefault="00097BAF" w:rsidP="004C21B5">
    <w:pPr>
      <w:pStyle w:val="Fuzeile"/>
      <w:tabs>
        <w:tab w:val="left" w:pos="2314"/>
        <w:tab w:val="left" w:pos="5096"/>
      </w:tabs>
      <w:ind w:right="360"/>
      <w:rPr>
        <w:rFonts w:ascii="FuturaSerieBQ-Book" w:hAnsi="FuturaSerieBQ-Book" w:cs="Futura"/>
        <w:sz w:val="13"/>
        <w:szCs w:val="13"/>
      </w:rPr>
    </w:pPr>
  </w:p>
  <w:p w:rsidR="00097BAF" w:rsidRPr="001F7598" w:rsidRDefault="00097BAF" w:rsidP="001B2CD6">
    <w:pPr>
      <w:pStyle w:val="Fuzeile"/>
      <w:tabs>
        <w:tab w:val="left" w:pos="2314"/>
        <w:tab w:val="left" w:pos="5096"/>
      </w:tabs>
      <w:ind w:right="-4536"/>
      <w:rPr>
        <w:rFonts w:ascii="FuturaSerieBQ-Book" w:hAnsi="FuturaSerieBQ-Book" w:cs="Futura"/>
        <w:sz w:val="13"/>
        <w:szCs w:val="13"/>
      </w:rPr>
    </w:pPr>
  </w:p>
  <w:p w:rsidR="00097BAF" w:rsidRPr="001F7598" w:rsidRDefault="00097BAF" w:rsidP="001B2CD6">
    <w:pPr>
      <w:pStyle w:val="Fuzeile"/>
      <w:tabs>
        <w:tab w:val="left" w:pos="2314"/>
        <w:tab w:val="left" w:pos="5096"/>
      </w:tabs>
      <w:ind w:right="-4536"/>
      <w:rPr>
        <w:rFonts w:ascii="FuturaSerieBQ-Book" w:hAnsi="FuturaSerieBQ-Book" w:cs="Futura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204F" w:rsidRDefault="004B204F" w:rsidP="00DF45A5">
      <w:pPr>
        <w:spacing w:after="0" w:line="240" w:lineRule="auto"/>
      </w:pPr>
      <w:r>
        <w:separator/>
      </w:r>
    </w:p>
  </w:footnote>
  <w:footnote w:type="continuationSeparator" w:id="0">
    <w:p w:rsidR="004B204F" w:rsidRDefault="004B204F" w:rsidP="00DF4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7BAF" w:rsidRPr="003E4BB1" w:rsidRDefault="00AE534F" w:rsidP="003D3480">
    <w:pPr>
      <w:pStyle w:val="Kopfzeile"/>
      <w:rPr>
        <w:rFonts w:ascii="FuturaSerieBQ-Book" w:hAnsi="FuturaSerieBQ-Book" w:cs="Futura"/>
        <w:sz w:val="14"/>
        <w:szCs w:val="18"/>
      </w:rPr>
    </w:pPr>
    <w:r>
      <w:rPr>
        <w:rFonts w:ascii="FuturaSerieBQ-Book" w:hAnsi="FuturaSerieBQ-Book" w:cs="Futura"/>
        <w:noProof/>
        <w:sz w:val="14"/>
        <w:szCs w:val="1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366895</wp:posOffset>
          </wp:positionH>
          <wp:positionV relativeFrom="paragraph">
            <wp:posOffset>-31115</wp:posOffset>
          </wp:positionV>
          <wp:extent cx="1447800" cy="933450"/>
          <wp:effectExtent l="0" t="0" r="0" b="0"/>
          <wp:wrapTopAndBottom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34AED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C95C4B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2B743A33"/>
    <w:multiLevelType w:val="hybridMultilevel"/>
    <w:tmpl w:val="B89CB188"/>
    <w:lvl w:ilvl="0" w:tplc="A55099CC">
      <w:start w:val="1"/>
      <w:numFmt w:val="decimal"/>
      <w:lvlText w:val="%1)"/>
      <w:lvlJc w:val="left"/>
      <w:pPr>
        <w:ind w:left="720" w:hanging="360"/>
      </w:pPr>
      <w:rPr>
        <w:rFonts w:ascii="FuturaSerieBQ-Book" w:hAnsi="FuturaSerieBQ-Book" w:cs="FuturaSerieBQ-Book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4eigaeDx74wR96b8bHf5ib1B0bpbP7VPwNVwiszgaL5wi+9Wu12RI5v4ZtrqnM7wgrQSXVmjqDBf/q2TqY03Sg==" w:salt="FJDgG7JdGjcQACg3JOXznA==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DU1MTYzMbYwtTRV0lEKTi0uzszPAykwqgUAqeVbJiwAAAA="/>
  </w:docVars>
  <w:rsids>
    <w:rsidRoot w:val="00DF45A5"/>
    <w:rsid w:val="0001064B"/>
    <w:rsid w:val="00057600"/>
    <w:rsid w:val="00074F19"/>
    <w:rsid w:val="0007706C"/>
    <w:rsid w:val="000879E4"/>
    <w:rsid w:val="00097BAF"/>
    <w:rsid w:val="000B5787"/>
    <w:rsid w:val="000D1EF8"/>
    <w:rsid w:val="000D4A4E"/>
    <w:rsid w:val="000E3D6E"/>
    <w:rsid w:val="00130BEF"/>
    <w:rsid w:val="00155B4F"/>
    <w:rsid w:val="00173798"/>
    <w:rsid w:val="001963DD"/>
    <w:rsid w:val="00196AE4"/>
    <w:rsid w:val="001B2CD6"/>
    <w:rsid w:val="001C09D6"/>
    <w:rsid w:val="001F2B2B"/>
    <w:rsid w:val="00232109"/>
    <w:rsid w:val="00232A9D"/>
    <w:rsid w:val="00245D8E"/>
    <w:rsid w:val="0024768C"/>
    <w:rsid w:val="0025018A"/>
    <w:rsid w:val="00272F96"/>
    <w:rsid w:val="00275310"/>
    <w:rsid w:val="00286D40"/>
    <w:rsid w:val="002A7D8E"/>
    <w:rsid w:val="002C4C4E"/>
    <w:rsid w:val="002C716B"/>
    <w:rsid w:val="002D3E85"/>
    <w:rsid w:val="002F129B"/>
    <w:rsid w:val="00300D6E"/>
    <w:rsid w:val="00362CCD"/>
    <w:rsid w:val="00375D80"/>
    <w:rsid w:val="003851A7"/>
    <w:rsid w:val="003A0DE6"/>
    <w:rsid w:val="003A3F3E"/>
    <w:rsid w:val="003C21BA"/>
    <w:rsid w:val="003C3416"/>
    <w:rsid w:val="003D3480"/>
    <w:rsid w:val="003E4BB1"/>
    <w:rsid w:val="00404588"/>
    <w:rsid w:val="00405CAE"/>
    <w:rsid w:val="00410FC2"/>
    <w:rsid w:val="0042333B"/>
    <w:rsid w:val="00442851"/>
    <w:rsid w:val="00447F41"/>
    <w:rsid w:val="00483753"/>
    <w:rsid w:val="004B204F"/>
    <w:rsid w:val="004C21B5"/>
    <w:rsid w:val="004C7509"/>
    <w:rsid w:val="004D4204"/>
    <w:rsid w:val="004F3ED0"/>
    <w:rsid w:val="0051324B"/>
    <w:rsid w:val="0052150B"/>
    <w:rsid w:val="00550669"/>
    <w:rsid w:val="00561045"/>
    <w:rsid w:val="00587272"/>
    <w:rsid w:val="00590FE2"/>
    <w:rsid w:val="005A0A7F"/>
    <w:rsid w:val="005B3389"/>
    <w:rsid w:val="005C5E15"/>
    <w:rsid w:val="00625ED9"/>
    <w:rsid w:val="00631E55"/>
    <w:rsid w:val="00655A07"/>
    <w:rsid w:val="00692462"/>
    <w:rsid w:val="00695082"/>
    <w:rsid w:val="00696A24"/>
    <w:rsid w:val="006D2D19"/>
    <w:rsid w:val="006F0993"/>
    <w:rsid w:val="0071570E"/>
    <w:rsid w:val="0071655B"/>
    <w:rsid w:val="00727352"/>
    <w:rsid w:val="0073070B"/>
    <w:rsid w:val="00731952"/>
    <w:rsid w:val="00764E63"/>
    <w:rsid w:val="007A1346"/>
    <w:rsid w:val="007A1B1D"/>
    <w:rsid w:val="007C7407"/>
    <w:rsid w:val="007F638D"/>
    <w:rsid w:val="00806F4B"/>
    <w:rsid w:val="00815264"/>
    <w:rsid w:val="00820CAF"/>
    <w:rsid w:val="00830E3C"/>
    <w:rsid w:val="008603A5"/>
    <w:rsid w:val="00864FD5"/>
    <w:rsid w:val="00870447"/>
    <w:rsid w:val="008A55BA"/>
    <w:rsid w:val="008B3E19"/>
    <w:rsid w:val="008D02EC"/>
    <w:rsid w:val="008D2D3D"/>
    <w:rsid w:val="008D3587"/>
    <w:rsid w:val="008E755C"/>
    <w:rsid w:val="009071E9"/>
    <w:rsid w:val="00911F11"/>
    <w:rsid w:val="00914409"/>
    <w:rsid w:val="009423A6"/>
    <w:rsid w:val="0097692E"/>
    <w:rsid w:val="009821D6"/>
    <w:rsid w:val="00984E64"/>
    <w:rsid w:val="00987223"/>
    <w:rsid w:val="00993B98"/>
    <w:rsid w:val="009F446C"/>
    <w:rsid w:val="00A06BA2"/>
    <w:rsid w:val="00A16E3D"/>
    <w:rsid w:val="00A36CD8"/>
    <w:rsid w:val="00A70329"/>
    <w:rsid w:val="00A906B4"/>
    <w:rsid w:val="00A961CF"/>
    <w:rsid w:val="00AA67C9"/>
    <w:rsid w:val="00AD5111"/>
    <w:rsid w:val="00AE534F"/>
    <w:rsid w:val="00AF31AE"/>
    <w:rsid w:val="00B06DE9"/>
    <w:rsid w:val="00B51BA4"/>
    <w:rsid w:val="00B70DE0"/>
    <w:rsid w:val="00BA5DC3"/>
    <w:rsid w:val="00BB2682"/>
    <w:rsid w:val="00BE1454"/>
    <w:rsid w:val="00C23920"/>
    <w:rsid w:val="00C5038A"/>
    <w:rsid w:val="00C559E6"/>
    <w:rsid w:val="00C55D9E"/>
    <w:rsid w:val="00C72A4C"/>
    <w:rsid w:val="00CA3291"/>
    <w:rsid w:val="00CC50D4"/>
    <w:rsid w:val="00CC75B4"/>
    <w:rsid w:val="00CE6937"/>
    <w:rsid w:val="00CE7F8C"/>
    <w:rsid w:val="00D248E1"/>
    <w:rsid w:val="00D31D67"/>
    <w:rsid w:val="00D42D9D"/>
    <w:rsid w:val="00D47EDD"/>
    <w:rsid w:val="00D51DDC"/>
    <w:rsid w:val="00DA3143"/>
    <w:rsid w:val="00DC6EEB"/>
    <w:rsid w:val="00DE6F2D"/>
    <w:rsid w:val="00DF45A5"/>
    <w:rsid w:val="00E36E70"/>
    <w:rsid w:val="00E44B2D"/>
    <w:rsid w:val="00E63159"/>
    <w:rsid w:val="00E74B82"/>
    <w:rsid w:val="00ED2993"/>
    <w:rsid w:val="00ED7631"/>
    <w:rsid w:val="00EF31CA"/>
    <w:rsid w:val="00EF724C"/>
    <w:rsid w:val="00F013F6"/>
    <w:rsid w:val="00F17F2A"/>
    <w:rsid w:val="00F3265E"/>
    <w:rsid w:val="00F46A3A"/>
    <w:rsid w:val="00F4709F"/>
    <w:rsid w:val="00F64DE8"/>
    <w:rsid w:val="00F6518B"/>
    <w:rsid w:val="00F66E95"/>
    <w:rsid w:val="00F702E5"/>
    <w:rsid w:val="00F76A67"/>
    <w:rsid w:val="00FC7CBC"/>
    <w:rsid w:val="00FD5090"/>
    <w:rsid w:val="00FD62E6"/>
    <w:rsid w:val="00FE2714"/>
    <w:rsid w:val="00FE42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F70A6BE"/>
  <w15:docId w15:val="{CD820800-DDCB-4A55-8D48-1306271D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heading 8" w:unhideWhenUsed="1"/>
    <w:lsdException w:name="index 1" w:semiHidden="1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DF45A5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DF45A5"/>
    <w:pPr>
      <w:spacing w:after="0" w:line="100" w:lineRule="atLeast"/>
    </w:pPr>
  </w:style>
  <w:style w:type="character" w:customStyle="1" w:styleId="KopfzeileZchn">
    <w:name w:val="Kopfzeile Zchn"/>
    <w:basedOn w:val="Absatz-Standardschriftart"/>
    <w:link w:val="Kopfzeile"/>
    <w:rsid w:val="00DF45A5"/>
    <w:rPr>
      <w:rFonts w:ascii="Calibri" w:eastAsia="Times New Roman" w:hAnsi="Calibri" w:cs="Calibri"/>
      <w:lang w:eastAsia="ar-SA"/>
    </w:rPr>
  </w:style>
  <w:style w:type="paragraph" w:styleId="Fuzeile">
    <w:name w:val="footer"/>
    <w:basedOn w:val="Standard"/>
    <w:link w:val="FuzeileZchn"/>
    <w:rsid w:val="00DF45A5"/>
    <w:pPr>
      <w:spacing w:after="0" w:line="100" w:lineRule="atLeast"/>
    </w:pPr>
  </w:style>
  <w:style w:type="character" w:customStyle="1" w:styleId="FuzeileZchn">
    <w:name w:val="Fußzeile Zchn"/>
    <w:basedOn w:val="Absatz-Standardschriftart"/>
    <w:link w:val="Fuzeile"/>
    <w:rsid w:val="00DF45A5"/>
    <w:rPr>
      <w:rFonts w:ascii="Calibri" w:eastAsia="Times New Roman" w:hAnsi="Calibri" w:cs="Calibri"/>
      <w:lang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45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45A5"/>
    <w:rPr>
      <w:rFonts w:ascii="Tahoma" w:eastAsia="Times New Roman" w:hAnsi="Tahoma" w:cs="Tahoma"/>
      <w:sz w:val="16"/>
      <w:szCs w:val="16"/>
      <w:lang w:eastAsia="ar-SA"/>
    </w:rPr>
  </w:style>
  <w:style w:type="paragraph" w:styleId="Listenabsatz">
    <w:name w:val="List Paragraph"/>
    <w:basedOn w:val="Standard"/>
    <w:uiPriority w:val="34"/>
    <w:qFormat/>
    <w:rsid w:val="009F446C"/>
    <w:pPr>
      <w:ind w:left="720"/>
      <w:contextualSpacing/>
    </w:pPr>
  </w:style>
  <w:style w:type="table" w:styleId="Tabellenraster">
    <w:name w:val="Table Grid"/>
    <w:basedOn w:val="NormaleTabelle"/>
    <w:uiPriority w:val="39"/>
    <w:rsid w:val="003D348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1">
    <w:name w:val="Grid Table 1 Light1"/>
    <w:basedOn w:val="NormaleTabelle"/>
    <w:uiPriority w:val="46"/>
    <w:rsid w:val="002C4C4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eitenzahl">
    <w:name w:val="page number"/>
    <w:basedOn w:val="Absatz-Standardschriftart"/>
    <w:semiHidden/>
    <w:unhideWhenUsed/>
    <w:rsid w:val="004C21B5"/>
  </w:style>
  <w:style w:type="paragraph" w:styleId="z-Formularende">
    <w:name w:val="HTML Bottom of Form"/>
    <w:basedOn w:val="Standard"/>
    <w:next w:val="Standard"/>
    <w:link w:val="z-FormularendeZchn"/>
    <w:hidden/>
    <w:semiHidden/>
    <w:unhideWhenUsed/>
    <w:rsid w:val="00820CAF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FormularendeZchn">
    <w:name w:val="z-Formularende Zchn"/>
    <w:basedOn w:val="Absatz-Standardschriftart"/>
    <w:link w:val="z-Formularende"/>
    <w:semiHidden/>
    <w:rsid w:val="00820CAF"/>
    <w:rPr>
      <w:rFonts w:ascii="Arial" w:eastAsia="Times New Roman" w:hAnsi="Arial" w:cs="Calibri"/>
      <w:vanish/>
      <w:sz w:val="16"/>
      <w:szCs w:val="16"/>
      <w:lang w:eastAsia="ar-SA"/>
    </w:rPr>
  </w:style>
  <w:style w:type="paragraph" w:styleId="z-Formularbeginn">
    <w:name w:val="HTML Top of Form"/>
    <w:basedOn w:val="Standard"/>
    <w:next w:val="Standard"/>
    <w:link w:val="z-FormularbeginnZchn"/>
    <w:hidden/>
    <w:semiHidden/>
    <w:unhideWhenUsed/>
    <w:rsid w:val="00820CAF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FormularbeginnZchn">
    <w:name w:val="z-Formularbeginn Zchn"/>
    <w:basedOn w:val="Absatz-Standardschriftart"/>
    <w:link w:val="z-Formularbeginn"/>
    <w:semiHidden/>
    <w:rsid w:val="00820CAF"/>
    <w:rPr>
      <w:rFonts w:ascii="Arial" w:eastAsia="Times New Roman" w:hAnsi="Arial" w:cs="Calibri"/>
      <w:vanish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9969D1-6543-4149-AD95-A6DE2A28F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59</Words>
  <Characters>4785</Characters>
  <Application>Microsoft Office Word</Application>
  <DocSecurity>8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t Andrews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onaid</dc:creator>
  <cp:lastModifiedBy>Hanna Bruening</cp:lastModifiedBy>
  <cp:revision>14</cp:revision>
  <cp:lastPrinted>2018-01-31T14:33:00Z</cp:lastPrinted>
  <dcterms:created xsi:type="dcterms:W3CDTF">2016-09-22T11:13:00Z</dcterms:created>
  <dcterms:modified xsi:type="dcterms:W3CDTF">2018-02-05T10:51:00Z</dcterms:modified>
</cp:coreProperties>
</file>